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56136D" w14:textId="3015AAED" w:rsidR="008F5C15" w:rsidRPr="004E47CA" w:rsidRDefault="009D69A5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640F56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8226A9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43B1D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OPERATIONS FUND LEVY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APPEAL</w:t>
      </w:r>
    </w:p>
    <w:p w14:paraId="2DC217FA" w14:textId="3284CDA2" w:rsidR="008226A9" w:rsidRPr="004E47CA" w:rsidRDefault="00443B1D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BASED ON TRANSPORTATION COSTS</w:t>
      </w:r>
      <w:r w:rsidR="00F6182D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(IC 20-46-8-3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(1)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A1EAB70" w14:textId="77777777" w:rsidR="008226A9" w:rsidRPr="004E47CA" w:rsidRDefault="008226A9" w:rsidP="00AF77CA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5215"/>
        <w:gridCol w:w="5670"/>
      </w:tblGrid>
      <w:tr w:rsidR="00AA6329" w:rsidRPr="004E47CA" w14:paraId="42E9D32A" w14:textId="77777777" w:rsidTr="009715D2">
        <w:tc>
          <w:tcPr>
            <w:tcW w:w="5215" w:type="dxa"/>
          </w:tcPr>
          <w:p w14:paraId="3697716D" w14:textId="617ACEB4" w:rsidR="00AA6329" w:rsidRPr="004E47CA" w:rsidRDefault="00AA632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School Corporation Name</w:t>
            </w:r>
          </w:p>
        </w:tc>
        <w:tc>
          <w:tcPr>
            <w:tcW w:w="5670" w:type="dxa"/>
          </w:tcPr>
          <w:p w14:paraId="6AE73504" w14:textId="3F58C182" w:rsidR="00AA6329" w:rsidRPr="004E47CA" w:rsidRDefault="00AA6329" w:rsidP="00AF77CA">
            <w:pPr>
              <w:rPr>
                <w:b/>
                <w:sz w:val="24"/>
                <w:szCs w:val="24"/>
              </w:rPr>
            </w:pPr>
          </w:p>
        </w:tc>
      </w:tr>
      <w:tr w:rsidR="00AA6329" w:rsidRPr="004E47CA" w14:paraId="1480D680" w14:textId="77777777" w:rsidTr="009715D2">
        <w:tc>
          <w:tcPr>
            <w:tcW w:w="5215" w:type="dxa"/>
          </w:tcPr>
          <w:p w14:paraId="1F56BDB7" w14:textId="6ABE0ECC" w:rsidR="00AA6329" w:rsidRPr="004E47CA" w:rsidRDefault="00AA632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ounty</w:t>
            </w:r>
          </w:p>
        </w:tc>
        <w:tc>
          <w:tcPr>
            <w:tcW w:w="5670" w:type="dxa"/>
          </w:tcPr>
          <w:p w14:paraId="5DB8C595" w14:textId="77777777" w:rsidR="00AA6329" w:rsidRPr="004E47CA" w:rsidRDefault="00AA6329" w:rsidP="00AF77CA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39629E4E" w14:textId="77777777" w:rsidTr="009715D2">
        <w:tc>
          <w:tcPr>
            <w:tcW w:w="5215" w:type="dxa"/>
          </w:tcPr>
          <w:p w14:paraId="48FF734B" w14:textId="6932DF04" w:rsidR="00732760" w:rsidRPr="004E47CA" w:rsidRDefault="00732760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mount Requested</w:t>
            </w:r>
          </w:p>
        </w:tc>
        <w:tc>
          <w:tcPr>
            <w:tcW w:w="5670" w:type="dxa"/>
          </w:tcPr>
          <w:p w14:paraId="0AF6CEA7" w14:textId="77777777" w:rsidR="00732760" w:rsidRPr="004E47CA" w:rsidRDefault="00732760" w:rsidP="00AF77CA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44AE418B" w14:textId="77777777" w:rsidTr="009715D2">
        <w:tc>
          <w:tcPr>
            <w:tcW w:w="5215" w:type="dxa"/>
          </w:tcPr>
          <w:p w14:paraId="0E1953A7" w14:textId="6E468D7B" w:rsidR="00732760" w:rsidRPr="004E47CA" w:rsidRDefault="00732760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Estimated Tax Rate Impact</w:t>
            </w:r>
          </w:p>
        </w:tc>
        <w:tc>
          <w:tcPr>
            <w:tcW w:w="5670" w:type="dxa"/>
          </w:tcPr>
          <w:p w14:paraId="7CAAEF60" w14:textId="77777777" w:rsidR="00732760" w:rsidRPr="004E47CA" w:rsidRDefault="00732760" w:rsidP="00AF77CA">
            <w:pPr>
              <w:rPr>
                <w:bCs/>
                <w:sz w:val="24"/>
                <w:szCs w:val="24"/>
              </w:rPr>
            </w:pPr>
          </w:p>
        </w:tc>
      </w:tr>
    </w:tbl>
    <w:p w14:paraId="1C122E52" w14:textId="77777777" w:rsidR="001C52E2" w:rsidRPr="004E47CA" w:rsidRDefault="001C52E2" w:rsidP="00AF77C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52D013" w14:textId="408F1D3F" w:rsidR="005021CD" w:rsidRPr="004E47CA" w:rsidRDefault="005021CD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SECTION 1:</w:t>
      </w: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40"/>
        <w:gridCol w:w="10350"/>
      </w:tblGrid>
      <w:tr w:rsidR="000C1B2C" w:rsidRPr="004E47CA" w14:paraId="03BA9354" w14:textId="77777777" w:rsidTr="000C1B2C">
        <w:trPr>
          <w:trHeight w:val="288"/>
        </w:trPr>
        <w:tc>
          <w:tcPr>
            <w:tcW w:w="540" w:type="dxa"/>
          </w:tcPr>
          <w:p w14:paraId="4EA27863" w14:textId="5AC22CF1" w:rsidR="000C1B2C" w:rsidRPr="004E47CA" w:rsidRDefault="000C1B2C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a.</w:t>
            </w:r>
          </w:p>
        </w:tc>
        <w:tc>
          <w:tcPr>
            <w:tcW w:w="10350" w:type="dxa"/>
          </w:tcPr>
          <w:p w14:paraId="57A0843D" w14:textId="77777777" w:rsidR="000C1B2C" w:rsidRPr="004E47CA" w:rsidRDefault="000C1B2C" w:rsidP="00AF77CA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In what way does the information in this petition establish that the school corporation will be unable to provide transportation services without an increase to its transportation maximum levy?</w:t>
            </w:r>
          </w:p>
        </w:tc>
      </w:tr>
      <w:tr w:rsidR="00361AFA" w:rsidRPr="004E47CA" w14:paraId="30B1DFB0" w14:textId="77777777" w:rsidTr="000C1B2C">
        <w:trPr>
          <w:gridBefore w:val="1"/>
          <w:wBefore w:w="540" w:type="dxa"/>
          <w:trHeight w:val="1025"/>
        </w:trPr>
        <w:tc>
          <w:tcPr>
            <w:tcW w:w="10350" w:type="dxa"/>
          </w:tcPr>
          <w:p w14:paraId="21FA8570" w14:textId="77777777" w:rsidR="005D6090" w:rsidRDefault="00361AFA" w:rsidP="00AF77CA">
            <w:pPr>
              <w:jc w:val="center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sheets may be added if necessary.</w:t>
            </w:r>
          </w:p>
          <w:p w14:paraId="43FDED25" w14:textId="77777777" w:rsidR="00AF77CA" w:rsidRDefault="00AF77CA" w:rsidP="00AF77CA">
            <w:pPr>
              <w:rPr>
                <w:bCs/>
                <w:sz w:val="24"/>
                <w:szCs w:val="24"/>
              </w:rPr>
            </w:pPr>
          </w:p>
          <w:p w14:paraId="563F70AB" w14:textId="77777777" w:rsidR="00AF77CA" w:rsidRDefault="00AF77CA" w:rsidP="00AF77CA">
            <w:pPr>
              <w:rPr>
                <w:bCs/>
                <w:sz w:val="24"/>
                <w:szCs w:val="24"/>
              </w:rPr>
            </w:pPr>
          </w:p>
          <w:p w14:paraId="4B899513" w14:textId="77777777" w:rsidR="00AF77CA" w:rsidRDefault="00AF77CA" w:rsidP="00AF77CA">
            <w:pPr>
              <w:rPr>
                <w:bCs/>
                <w:sz w:val="24"/>
                <w:szCs w:val="24"/>
              </w:rPr>
            </w:pPr>
          </w:p>
          <w:p w14:paraId="506FBBC8" w14:textId="77777777" w:rsidR="00AF77CA" w:rsidRDefault="00AF77CA" w:rsidP="00AF77CA">
            <w:pPr>
              <w:rPr>
                <w:bCs/>
                <w:sz w:val="24"/>
                <w:szCs w:val="24"/>
              </w:rPr>
            </w:pPr>
          </w:p>
          <w:p w14:paraId="5A41FDC9" w14:textId="45360E5A" w:rsidR="00AF77CA" w:rsidRPr="009D24AC" w:rsidRDefault="00AF77CA" w:rsidP="00AF77CA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3D74C9EF" w14:textId="77777777" w:rsidR="005D6090" w:rsidRPr="004E47CA" w:rsidRDefault="005D6090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16"/>
        <w:gridCol w:w="540"/>
        <w:gridCol w:w="8000"/>
        <w:gridCol w:w="1834"/>
      </w:tblGrid>
      <w:tr w:rsidR="00473429" w:rsidRPr="004E47CA" w14:paraId="3A28D7C9" w14:textId="77777777" w:rsidTr="00250D74">
        <w:trPr>
          <w:trHeight w:val="251"/>
        </w:trPr>
        <w:tc>
          <w:tcPr>
            <w:tcW w:w="516" w:type="dxa"/>
          </w:tcPr>
          <w:p w14:paraId="2A503AFA" w14:textId="6D946D63" w:rsidR="00473429" w:rsidRPr="004E47CA" w:rsidRDefault="0047342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b.</w:t>
            </w:r>
          </w:p>
        </w:tc>
        <w:tc>
          <w:tcPr>
            <w:tcW w:w="10374" w:type="dxa"/>
            <w:gridSpan w:val="3"/>
          </w:tcPr>
          <w:p w14:paraId="29E10FD3" w14:textId="2A24668A" w:rsidR="00473429" w:rsidRPr="004E47CA" w:rsidRDefault="00473429" w:rsidP="00473429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Complete the Transportation levy appeal calculation </w:t>
            </w:r>
            <w:r>
              <w:rPr>
                <w:sz w:val="24"/>
                <w:szCs w:val="24"/>
              </w:rPr>
              <w:t>in</w:t>
            </w:r>
            <w:r w:rsidRPr="004E47CA">
              <w:rPr>
                <w:sz w:val="24"/>
                <w:szCs w:val="24"/>
              </w:rPr>
              <w:t xml:space="preserve"> the table below.</w:t>
            </w:r>
            <w:r>
              <w:rPr>
                <w:sz w:val="24"/>
                <w:szCs w:val="24"/>
              </w:rPr>
              <w:t xml:space="preserve"> </w:t>
            </w:r>
            <w:r w:rsidRPr="004E47CA">
              <w:rPr>
                <w:sz w:val="24"/>
                <w:szCs w:val="24"/>
              </w:rPr>
              <w:t xml:space="preserve">The “Transportation Adjustment Formula” page later in </w:t>
            </w:r>
            <w:r>
              <w:rPr>
                <w:sz w:val="24"/>
                <w:szCs w:val="24"/>
              </w:rPr>
              <w:t xml:space="preserve">the </w:t>
            </w:r>
            <w:r w:rsidRPr="004E47CA">
              <w:rPr>
                <w:sz w:val="24"/>
                <w:szCs w:val="24"/>
              </w:rPr>
              <w:t>document may aid with the calculation.</w:t>
            </w:r>
          </w:p>
        </w:tc>
      </w:tr>
      <w:tr w:rsidR="005D6090" w:rsidRPr="004E47CA" w14:paraId="466BF4BA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5F4F29BA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8000" w:type="dxa"/>
          </w:tcPr>
          <w:p w14:paraId="7B00B2C9" w14:textId="6F02BBC5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640F56">
              <w:rPr>
                <w:sz w:val="24"/>
                <w:szCs w:val="24"/>
              </w:rPr>
              <w:t>4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34" w:type="dxa"/>
          </w:tcPr>
          <w:p w14:paraId="64D7D0A3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7B72A93F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3698528C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8000" w:type="dxa"/>
          </w:tcPr>
          <w:p w14:paraId="0CA38992" w14:textId="7B048184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640F56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34" w:type="dxa"/>
          </w:tcPr>
          <w:p w14:paraId="78E16F2A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2EC7641C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78D3D3FD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8000" w:type="dxa"/>
          </w:tcPr>
          <w:p w14:paraId="37AEEAF1" w14:textId="6452282F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% increase in transportation operating costs (Formula: Line 1 / Line 2)</w:t>
            </w:r>
          </w:p>
        </w:tc>
        <w:tc>
          <w:tcPr>
            <w:tcW w:w="1834" w:type="dxa"/>
          </w:tcPr>
          <w:p w14:paraId="4C77E635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43485E89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32584C61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8000" w:type="dxa"/>
          </w:tcPr>
          <w:p w14:paraId="007706A6" w14:textId="7E51CBC1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640F56">
              <w:rPr>
                <w:sz w:val="24"/>
                <w:szCs w:val="24"/>
              </w:rPr>
              <w:t>4</w:t>
            </w:r>
            <w:r w:rsidRPr="004E47CA">
              <w:rPr>
                <w:sz w:val="24"/>
                <w:szCs w:val="24"/>
              </w:rPr>
              <w:t xml:space="preserve"> MLGQ</w:t>
            </w:r>
          </w:p>
        </w:tc>
        <w:tc>
          <w:tcPr>
            <w:tcW w:w="1834" w:type="dxa"/>
          </w:tcPr>
          <w:p w14:paraId="7146C6DF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672E4006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4A5F8702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8000" w:type="dxa"/>
          </w:tcPr>
          <w:p w14:paraId="4DCB3E61" w14:textId="3514BAF9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640F56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1834" w:type="dxa"/>
          </w:tcPr>
          <w:p w14:paraId="0924E33D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716C5314" w14:textId="77777777" w:rsidTr="00924766">
        <w:trPr>
          <w:gridBefore w:val="1"/>
          <w:wBefore w:w="516" w:type="dxa"/>
          <w:trHeight w:val="288"/>
        </w:trPr>
        <w:tc>
          <w:tcPr>
            <w:tcW w:w="540" w:type="dxa"/>
          </w:tcPr>
          <w:p w14:paraId="745B0E1A" w14:textId="77777777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8000" w:type="dxa"/>
          </w:tcPr>
          <w:p w14:paraId="78BC0564" w14:textId="6EF01188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evy Increase Allowed (Formula: (Line A - Line B) x Line C)</w:t>
            </w:r>
          </w:p>
        </w:tc>
        <w:tc>
          <w:tcPr>
            <w:tcW w:w="1834" w:type="dxa"/>
          </w:tcPr>
          <w:p w14:paraId="6027C98F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</w:tbl>
    <w:p w14:paraId="253AFD87" w14:textId="77777777" w:rsidR="005D6090" w:rsidRPr="004E47CA" w:rsidRDefault="005D6090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16"/>
        <w:gridCol w:w="3458"/>
        <w:gridCol w:w="3458"/>
        <w:gridCol w:w="1594"/>
        <w:gridCol w:w="1864"/>
      </w:tblGrid>
      <w:tr w:rsidR="005021CD" w:rsidRPr="004E47CA" w14:paraId="0D55FEC5" w14:textId="77777777" w:rsidTr="00860FD4">
        <w:trPr>
          <w:trHeight w:val="251"/>
        </w:trPr>
        <w:tc>
          <w:tcPr>
            <w:tcW w:w="516" w:type="dxa"/>
            <w:tcBorders>
              <w:bottom w:val="single" w:sz="4" w:space="0" w:color="auto"/>
            </w:tcBorders>
          </w:tcPr>
          <w:p w14:paraId="1D37D976" w14:textId="5EB8D308" w:rsidR="005021CD" w:rsidRPr="004E47CA" w:rsidRDefault="005021CD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c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510" w:type="dxa"/>
            <w:gridSpan w:val="3"/>
            <w:tcBorders>
              <w:bottom w:val="single" w:sz="4" w:space="0" w:color="auto"/>
            </w:tcBorders>
          </w:tcPr>
          <w:p w14:paraId="4AF5B699" w14:textId="5A484331" w:rsidR="00361AFA" w:rsidRPr="009715D2" w:rsidRDefault="005021CD" w:rsidP="00AF77CA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Did the school board advertise through the Notice to Taxpayers (Budget Form 3) and adopt a levy and tax rate high enough to allow for an excess levy appeal? </w:t>
            </w:r>
          </w:p>
        </w:tc>
        <w:tc>
          <w:tcPr>
            <w:tcW w:w="1864" w:type="dxa"/>
            <w:tcBorders>
              <w:bottom w:val="single" w:sz="4" w:space="0" w:color="auto"/>
            </w:tcBorders>
          </w:tcPr>
          <w:p w14:paraId="029E48A8" w14:textId="378380EC" w:rsidR="005021CD" w:rsidRPr="004E47CA" w:rsidRDefault="005021CD" w:rsidP="00AF77C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  <w:tr w:rsidR="0026038D" w:rsidRPr="004E47CA" w14:paraId="2822B943" w14:textId="77777777" w:rsidTr="00860FD4">
        <w:trPr>
          <w:trHeight w:val="251"/>
        </w:trPr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57B05" w14:textId="77777777" w:rsidR="0026038D" w:rsidRPr="004E47CA" w:rsidRDefault="0026038D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85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6D3BFE" w14:textId="77777777" w:rsidR="0026038D" w:rsidRPr="004E47CA" w:rsidRDefault="0026038D" w:rsidP="00AF77C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A35C8F" w14:textId="77777777" w:rsidR="0026038D" w:rsidRPr="004E47CA" w:rsidRDefault="0026038D" w:rsidP="00AF77CA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  <w:tr w:rsidR="005021CD" w:rsidRPr="004E47CA" w14:paraId="41585811" w14:textId="77777777" w:rsidTr="00860FD4">
        <w:trPr>
          <w:trHeight w:val="530"/>
        </w:trPr>
        <w:tc>
          <w:tcPr>
            <w:tcW w:w="516" w:type="dxa"/>
            <w:tcBorders>
              <w:top w:val="single" w:sz="4" w:space="0" w:color="auto"/>
            </w:tcBorders>
          </w:tcPr>
          <w:p w14:paraId="371B85B7" w14:textId="49D2DFCD" w:rsidR="005021CD" w:rsidRPr="004E47CA" w:rsidRDefault="00AA06C0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d</w:t>
            </w:r>
            <w:r w:rsidR="005021CD"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510" w:type="dxa"/>
            <w:gridSpan w:val="3"/>
            <w:tcBorders>
              <w:top w:val="single" w:sz="4" w:space="0" w:color="auto"/>
            </w:tcBorders>
          </w:tcPr>
          <w:p w14:paraId="5562D5B6" w14:textId="3AC4143C" w:rsidR="00361AFA" w:rsidRPr="004E47CA" w:rsidRDefault="005021CD" w:rsidP="00AF77CA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requested an adjustment to the operations fund maximum levy based on transportation costs in prior years?</w:t>
            </w:r>
            <w:r w:rsidR="00361AFA" w:rsidRPr="004E47CA">
              <w:rPr>
                <w:sz w:val="24"/>
                <w:szCs w:val="24"/>
              </w:rPr>
              <w:t xml:space="preserve"> </w:t>
            </w:r>
            <w:r w:rsidRPr="004E47CA">
              <w:rPr>
                <w:sz w:val="24"/>
                <w:szCs w:val="24"/>
              </w:rPr>
              <w:t xml:space="preserve">If yes, use the table below </w:t>
            </w:r>
            <w:r w:rsidR="00640F56">
              <w:rPr>
                <w:sz w:val="24"/>
                <w:szCs w:val="24"/>
              </w:rPr>
              <w:t xml:space="preserve">to </w:t>
            </w:r>
            <w:r w:rsidRPr="004E47CA">
              <w:rPr>
                <w:sz w:val="24"/>
                <w:szCs w:val="24"/>
              </w:rPr>
              <w:t xml:space="preserve">list the year in which each appeal was filed and the outcome, including </w:t>
            </w:r>
            <w:r w:rsidR="00640F56">
              <w:rPr>
                <w:sz w:val="24"/>
                <w:szCs w:val="24"/>
              </w:rPr>
              <w:t xml:space="preserve">the </w:t>
            </w:r>
            <w:r w:rsidRPr="004E47CA">
              <w:rPr>
                <w:sz w:val="24"/>
                <w:szCs w:val="24"/>
              </w:rPr>
              <w:t>amount granted, if any.</w:t>
            </w:r>
          </w:p>
        </w:tc>
        <w:tc>
          <w:tcPr>
            <w:tcW w:w="1864" w:type="dxa"/>
            <w:tcBorders>
              <w:top w:val="single" w:sz="4" w:space="0" w:color="auto"/>
            </w:tcBorders>
          </w:tcPr>
          <w:p w14:paraId="35E58627" w14:textId="4F6AF5C1" w:rsidR="005021CD" w:rsidRPr="004E47CA" w:rsidRDefault="005021CD" w:rsidP="00AF77C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  <w:tr w:rsidR="00757A04" w:rsidRPr="004E47CA" w14:paraId="18C3794A" w14:textId="77777777" w:rsidTr="00C54E74">
        <w:trPr>
          <w:gridBefore w:val="1"/>
          <w:wBefore w:w="516" w:type="dxa"/>
        </w:trPr>
        <w:tc>
          <w:tcPr>
            <w:tcW w:w="3458" w:type="dxa"/>
          </w:tcPr>
          <w:p w14:paraId="24687445" w14:textId="34650F48" w:rsidR="00757A04" w:rsidRPr="004E47CA" w:rsidRDefault="00757A04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458" w:type="dxa"/>
          </w:tcPr>
          <w:p w14:paraId="56413ECD" w14:textId="2ECF5DA4" w:rsidR="00757A04" w:rsidRPr="004E47CA" w:rsidRDefault="00757A04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pproved/Denied/Modified</w:t>
            </w:r>
          </w:p>
        </w:tc>
        <w:tc>
          <w:tcPr>
            <w:tcW w:w="3458" w:type="dxa"/>
            <w:gridSpan w:val="2"/>
          </w:tcPr>
          <w:p w14:paraId="2013201B" w14:textId="13AAABC9" w:rsidR="00757A04" w:rsidRPr="004E47CA" w:rsidRDefault="00757A04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mount</w:t>
            </w:r>
          </w:p>
        </w:tc>
      </w:tr>
      <w:tr w:rsidR="00757A04" w:rsidRPr="004E47CA" w14:paraId="54CF6557" w14:textId="77777777" w:rsidTr="00C54E74">
        <w:trPr>
          <w:gridBefore w:val="1"/>
          <w:wBefore w:w="516" w:type="dxa"/>
        </w:trPr>
        <w:tc>
          <w:tcPr>
            <w:tcW w:w="3458" w:type="dxa"/>
          </w:tcPr>
          <w:p w14:paraId="1E10B851" w14:textId="5E94CC95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</w:tcPr>
          <w:p w14:paraId="027BCA41" w14:textId="0D794C5E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  <w:gridSpan w:val="2"/>
          </w:tcPr>
          <w:p w14:paraId="620AD662" w14:textId="4EC10976" w:rsidR="00757A04" w:rsidRPr="004E47CA" w:rsidRDefault="00507A21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4B1FF36E" w14:textId="77777777" w:rsidTr="00C54E74">
        <w:trPr>
          <w:gridBefore w:val="1"/>
          <w:wBefore w:w="516" w:type="dxa"/>
        </w:trPr>
        <w:tc>
          <w:tcPr>
            <w:tcW w:w="3458" w:type="dxa"/>
          </w:tcPr>
          <w:p w14:paraId="336F8F20" w14:textId="77777777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</w:tcPr>
          <w:p w14:paraId="59D29444" w14:textId="77777777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  <w:gridSpan w:val="2"/>
          </w:tcPr>
          <w:p w14:paraId="7E8EE624" w14:textId="5C52B8B6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2DD9E36C" w14:textId="77777777" w:rsidTr="00C54E74">
        <w:trPr>
          <w:gridBefore w:val="1"/>
          <w:wBefore w:w="516" w:type="dxa"/>
        </w:trPr>
        <w:tc>
          <w:tcPr>
            <w:tcW w:w="3458" w:type="dxa"/>
          </w:tcPr>
          <w:p w14:paraId="23CAA2A5" w14:textId="77777777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</w:tcPr>
          <w:p w14:paraId="2FCE6C0F" w14:textId="77777777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</w:p>
        </w:tc>
        <w:tc>
          <w:tcPr>
            <w:tcW w:w="3458" w:type="dxa"/>
            <w:gridSpan w:val="2"/>
          </w:tcPr>
          <w:p w14:paraId="1D14464E" w14:textId="176B43AE" w:rsidR="00757A04" w:rsidRPr="004E47CA" w:rsidRDefault="00757A04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</w:tbl>
    <w:p w14:paraId="1552AF66" w14:textId="77777777" w:rsidR="00BC7216" w:rsidRDefault="00BC7216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40"/>
        <w:gridCol w:w="2070"/>
        <w:gridCol w:w="2070"/>
        <w:gridCol w:w="2070"/>
        <w:gridCol w:w="2340"/>
        <w:gridCol w:w="1800"/>
      </w:tblGrid>
      <w:tr w:rsidR="00BC7216" w:rsidRPr="004E47CA" w14:paraId="34EA59C4" w14:textId="77777777" w:rsidTr="00C54E74">
        <w:trPr>
          <w:trHeight w:val="47"/>
        </w:trPr>
        <w:tc>
          <w:tcPr>
            <w:tcW w:w="540" w:type="dxa"/>
          </w:tcPr>
          <w:p w14:paraId="201FAB8E" w14:textId="794E1E67" w:rsidR="00BC7216" w:rsidRPr="004E47CA" w:rsidRDefault="00BC7216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e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550" w:type="dxa"/>
            <w:gridSpan w:val="4"/>
          </w:tcPr>
          <w:p w14:paraId="5590A3C4" w14:textId="0F490323" w:rsidR="00BC7216" w:rsidRPr="004E47CA" w:rsidRDefault="00BC7216" w:rsidP="00AF77CA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added any new transportation positions during the last three years?</w:t>
            </w:r>
            <w:r w:rsidR="00361AFA" w:rsidRPr="004E47CA">
              <w:rPr>
                <w:sz w:val="24"/>
                <w:szCs w:val="24"/>
              </w:rPr>
              <w:t xml:space="preserve"> </w:t>
            </w:r>
            <w:r w:rsidRPr="004E47CA">
              <w:rPr>
                <w:sz w:val="24"/>
                <w:szCs w:val="24"/>
              </w:rPr>
              <w:t xml:space="preserve">If yes, use the table below </w:t>
            </w:r>
            <w:r w:rsidR="00640F56">
              <w:rPr>
                <w:sz w:val="24"/>
                <w:szCs w:val="24"/>
              </w:rPr>
              <w:t xml:space="preserve">to </w:t>
            </w:r>
            <w:r w:rsidRPr="004E47CA">
              <w:rPr>
                <w:sz w:val="24"/>
                <w:szCs w:val="24"/>
              </w:rPr>
              <w:t>list the positions and the compensation.</w:t>
            </w:r>
          </w:p>
        </w:tc>
        <w:tc>
          <w:tcPr>
            <w:tcW w:w="1800" w:type="dxa"/>
          </w:tcPr>
          <w:p w14:paraId="7A0535B5" w14:textId="2AA21A5D" w:rsidR="00BC7216" w:rsidRPr="004E47CA" w:rsidRDefault="00BC7216" w:rsidP="00AF77C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  <w:tr w:rsidR="00BC7216" w:rsidRPr="004E47CA" w14:paraId="7FACB694" w14:textId="77777777" w:rsidTr="00C54E74">
        <w:trPr>
          <w:gridBefore w:val="1"/>
          <w:wBefore w:w="540" w:type="dxa"/>
        </w:trPr>
        <w:tc>
          <w:tcPr>
            <w:tcW w:w="2070" w:type="dxa"/>
          </w:tcPr>
          <w:p w14:paraId="1217DED0" w14:textId="30A0E4C6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2070" w:type="dxa"/>
          </w:tcPr>
          <w:p w14:paraId="38CB967F" w14:textId="77777777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 Added</w:t>
            </w:r>
          </w:p>
        </w:tc>
        <w:tc>
          <w:tcPr>
            <w:tcW w:w="2070" w:type="dxa"/>
          </w:tcPr>
          <w:p w14:paraId="7559642B" w14:textId="5B8EB169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Salary</w:t>
            </w:r>
          </w:p>
        </w:tc>
        <w:tc>
          <w:tcPr>
            <w:tcW w:w="2340" w:type="dxa"/>
          </w:tcPr>
          <w:p w14:paraId="0164C441" w14:textId="7F0C5C55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Benefits</w:t>
            </w:r>
          </w:p>
        </w:tc>
        <w:tc>
          <w:tcPr>
            <w:tcW w:w="1800" w:type="dxa"/>
          </w:tcPr>
          <w:p w14:paraId="11C9A431" w14:textId="6F0B9439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Total Costs</w:t>
            </w:r>
          </w:p>
        </w:tc>
      </w:tr>
      <w:tr w:rsidR="00BC7216" w:rsidRPr="004E47CA" w14:paraId="3275F75B" w14:textId="77777777" w:rsidTr="00C54E74">
        <w:trPr>
          <w:gridBefore w:val="1"/>
          <w:wBefore w:w="540" w:type="dxa"/>
        </w:trPr>
        <w:tc>
          <w:tcPr>
            <w:tcW w:w="2070" w:type="dxa"/>
          </w:tcPr>
          <w:p w14:paraId="1FE53BC0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3831E6E1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6D730D11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71C94261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51047128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8CF13CC" w14:textId="77777777" w:rsidTr="00C54E74">
        <w:trPr>
          <w:gridBefore w:val="1"/>
          <w:wBefore w:w="540" w:type="dxa"/>
        </w:trPr>
        <w:tc>
          <w:tcPr>
            <w:tcW w:w="2070" w:type="dxa"/>
          </w:tcPr>
          <w:p w14:paraId="729F2025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5DA10D39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06851F33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0A92B0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CAA3563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9CF729B" w14:textId="77777777" w:rsidTr="00C54E74">
        <w:trPr>
          <w:gridBefore w:val="1"/>
          <w:wBefore w:w="540" w:type="dxa"/>
        </w:trPr>
        <w:tc>
          <w:tcPr>
            <w:tcW w:w="2070" w:type="dxa"/>
          </w:tcPr>
          <w:p w14:paraId="2B374444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02429F4D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50E60219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22EB4A9C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799FEC4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</w:tc>
      </w:tr>
    </w:tbl>
    <w:p w14:paraId="166C7024" w14:textId="77777777" w:rsidR="00BC7216" w:rsidRDefault="00BC7216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DBC00AA" w14:textId="77777777" w:rsidR="00AD4840" w:rsidRDefault="00AD4840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DD42C5" w14:textId="77777777" w:rsidR="00AD4840" w:rsidRDefault="00AD4840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40"/>
        <w:gridCol w:w="3510"/>
        <w:gridCol w:w="3414"/>
        <w:gridCol w:w="6"/>
        <w:gridCol w:w="3420"/>
      </w:tblGrid>
      <w:tr w:rsidR="00C54E74" w:rsidRPr="004E47CA" w14:paraId="0E28458A" w14:textId="77777777" w:rsidTr="00C54E74">
        <w:trPr>
          <w:trHeight w:val="47"/>
        </w:trPr>
        <w:tc>
          <w:tcPr>
            <w:tcW w:w="540" w:type="dxa"/>
          </w:tcPr>
          <w:p w14:paraId="58E82C45" w14:textId="7718A168" w:rsidR="00C54E74" w:rsidRPr="004E47CA" w:rsidRDefault="00C54E74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lastRenderedPageBreak/>
              <w:t>1f.</w:t>
            </w:r>
          </w:p>
        </w:tc>
        <w:tc>
          <w:tcPr>
            <w:tcW w:w="10350" w:type="dxa"/>
            <w:gridSpan w:val="4"/>
          </w:tcPr>
          <w:p w14:paraId="5DF738E4" w14:textId="711C451D" w:rsidR="00C54E74" w:rsidRPr="004E47CA" w:rsidRDefault="00C54E74" w:rsidP="00AF77CA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ow has the school corporation’s certified net assessed value changed over the last five years?</w:t>
            </w:r>
          </w:p>
        </w:tc>
      </w:tr>
      <w:tr w:rsidR="00BC7216" w:rsidRPr="004E47CA" w14:paraId="3C104E34" w14:textId="77777777" w:rsidTr="000C1B2C">
        <w:trPr>
          <w:gridBefore w:val="1"/>
          <w:wBefore w:w="540" w:type="dxa"/>
          <w:trHeight w:val="413"/>
        </w:trPr>
        <w:tc>
          <w:tcPr>
            <w:tcW w:w="3510" w:type="dxa"/>
          </w:tcPr>
          <w:p w14:paraId="59104D28" w14:textId="77777777" w:rsidR="00BC7216" w:rsidRPr="004E47CA" w:rsidRDefault="00BC7216" w:rsidP="00AF77CA">
            <w:pPr>
              <w:rPr>
                <w:b/>
                <w:sz w:val="24"/>
                <w:szCs w:val="24"/>
              </w:rPr>
            </w:pPr>
          </w:p>
          <w:p w14:paraId="616CCC6C" w14:textId="77777777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414" w:type="dxa"/>
          </w:tcPr>
          <w:p w14:paraId="38990BB8" w14:textId="77777777" w:rsidR="0057055C" w:rsidRPr="004E47CA" w:rsidRDefault="0057055C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Certified Net</w:t>
            </w:r>
          </w:p>
          <w:p w14:paraId="4D91C6AE" w14:textId="0F7AF352" w:rsidR="0057055C" w:rsidRPr="004E47CA" w:rsidRDefault="0057055C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ssessed Value</w:t>
            </w:r>
          </w:p>
        </w:tc>
        <w:tc>
          <w:tcPr>
            <w:tcW w:w="3426" w:type="dxa"/>
            <w:gridSpan w:val="2"/>
          </w:tcPr>
          <w:p w14:paraId="6C7FDD12" w14:textId="77777777" w:rsidR="00BC7216" w:rsidRPr="004E47CA" w:rsidRDefault="00BC7216" w:rsidP="00AF77CA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ercentage +/-</w:t>
            </w:r>
          </w:p>
          <w:p w14:paraId="0050EFE8" w14:textId="77777777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from previous year</w:t>
            </w:r>
          </w:p>
        </w:tc>
      </w:tr>
      <w:tr w:rsidR="00BC7216" w:rsidRPr="004E47CA" w14:paraId="06AB8311" w14:textId="77777777" w:rsidTr="000C1B2C">
        <w:trPr>
          <w:gridBefore w:val="1"/>
          <w:wBefore w:w="540" w:type="dxa"/>
        </w:trPr>
        <w:tc>
          <w:tcPr>
            <w:tcW w:w="3510" w:type="dxa"/>
          </w:tcPr>
          <w:p w14:paraId="58950033" w14:textId="26283751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1</w:t>
            </w:r>
            <w:r w:rsidR="00640F56">
              <w:rPr>
                <w:sz w:val="24"/>
                <w:szCs w:val="24"/>
              </w:rPr>
              <w:t>9</w:t>
            </w:r>
            <w:r w:rsidRPr="004E47CA">
              <w:rPr>
                <w:sz w:val="24"/>
                <w:szCs w:val="24"/>
              </w:rPr>
              <w:t xml:space="preserve"> pay 20</w:t>
            </w:r>
            <w:r w:rsidR="00640F56">
              <w:rPr>
                <w:sz w:val="24"/>
                <w:szCs w:val="24"/>
              </w:rPr>
              <w:t>20</w:t>
            </w:r>
          </w:p>
        </w:tc>
        <w:tc>
          <w:tcPr>
            <w:tcW w:w="3414" w:type="dxa"/>
          </w:tcPr>
          <w:p w14:paraId="67358E8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3426" w:type="dxa"/>
            <w:gridSpan w:val="2"/>
          </w:tcPr>
          <w:p w14:paraId="0CAA91E4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BC7216" w:rsidRPr="004E47CA" w14:paraId="1F13C0A9" w14:textId="77777777" w:rsidTr="000C1B2C">
        <w:trPr>
          <w:gridBefore w:val="1"/>
          <w:wBefore w:w="540" w:type="dxa"/>
        </w:trPr>
        <w:tc>
          <w:tcPr>
            <w:tcW w:w="3510" w:type="dxa"/>
          </w:tcPr>
          <w:p w14:paraId="7CCFCF3B" w14:textId="3462EF00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640F56">
              <w:rPr>
                <w:sz w:val="24"/>
                <w:szCs w:val="24"/>
              </w:rPr>
              <w:t>20</w:t>
            </w:r>
            <w:r w:rsidRPr="004E47CA">
              <w:rPr>
                <w:sz w:val="24"/>
                <w:szCs w:val="24"/>
              </w:rPr>
              <w:t xml:space="preserve"> pay 20</w:t>
            </w:r>
            <w:r w:rsidR="00E21A63" w:rsidRPr="004E47CA">
              <w:rPr>
                <w:sz w:val="24"/>
                <w:szCs w:val="24"/>
              </w:rPr>
              <w:t>2</w:t>
            </w:r>
            <w:r w:rsidR="00640F56">
              <w:rPr>
                <w:sz w:val="24"/>
                <w:szCs w:val="24"/>
              </w:rPr>
              <w:t>1</w:t>
            </w:r>
          </w:p>
        </w:tc>
        <w:tc>
          <w:tcPr>
            <w:tcW w:w="3420" w:type="dxa"/>
            <w:gridSpan w:val="2"/>
          </w:tcPr>
          <w:p w14:paraId="4B4E032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3420" w:type="dxa"/>
          </w:tcPr>
          <w:p w14:paraId="0ADB6DE6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BC7216" w:rsidRPr="004E47CA" w14:paraId="0E10B5A1" w14:textId="77777777" w:rsidTr="000C1B2C">
        <w:trPr>
          <w:gridBefore w:val="1"/>
          <w:wBefore w:w="540" w:type="dxa"/>
        </w:trPr>
        <w:tc>
          <w:tcPr>
            <w:tcW w:w="3510" w:type="dxa"/>
          </w:tcPr>
          <w:p w14:paraId="53D2DE66" w14:textId="6A082890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</w:t>
            </w:r>
            <w:r w:rsidR="00640F56">
              <w:rPr>
                <w:sz w:val="24"/>
                <w:szCs w:val="24"/>
              </w:rPr>
              <w:t>1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640F56">
              <w:rPr>
                <w:sz w:val="24"/>
                <w:szCs w:val="24"/>
              </w:rPr>
              <w:t>2</w:t>
            </w:r>
          </w:p>
        </w:tc>
        <w:tc>
          <w:tcPr>
            <w:tcW w:w="3420" w:type="dxa"/>
            <w:gridSpan w:val="2"/>
          </w:tcPr>
          <w:p w14:paraId="5BAAC21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3420" w:type="dxa"/>
          </w:tcPr>
          <w:p w14:paraId="40E436A2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BC7216" w:rsidRPr="004E47CA" w14:paraId="7D53688D" w14:textId="77777777" w:rsidTr="000C1B2C">
        <w:trPr>
          <w:gridBefore w:val="1"/>
          <w:wBefore w:w="540" w:type="dxa"/>
        </w:trPr>
        <w:tc>
          <w:tcPr>
            <w:tcW w:w="3510" w:type="dxa"/>
          </w:tcPr>
          <w:p w14:paraId="32148D9F" w14:textId="5F89F3D6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</w:t>
            </w:r>
            <w:r w:rsidR="00640F56">
              <w:rPr>
                <w:sz w:val="24"/>
                <w:szCs w:val="24"/>
              </w:rPr>
              <w:t>2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640F56">
              <w:rPr>
                <w:sz w:val="24"/>
                <w:szCs w:val="24"/>
              </w:rPr>
              <w:t>3</w:t>
            </w:r>
          </w:p>
        </w:tc>
        <w:tc>
          <w:tcPr>
            <w:tcW w:w="3420" w:type="dxa"/>
            <w:gridSpan w:val="2"/>
          </w:tcPr>
          <w:p w14:paraId="5989E61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3420" w:type="dxa"/>
          </w:tcPr>
          <w:p w14:paraId="1A4C5486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BC7216" w:rsidRPr="004E47CA" w14:paraId="0C5ED619" w14:textId="77777777" w:rsidTr="000C1B2C">
        <w:trPr>
          <w:gridBefore w:val="1"/>
          <w:wBefore w:w="540" w:type="dxa"/>
        </w:trPr>
        <w:tc>
          <w:tcPr>
            <w:tcW w:w="3510" w:type="dxa"/>
          </w:tcPr>
          <w:p w14:paraId="03DEDB31" w14:textId="07E35996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</w:t>
            </w:r>
            <w:r w:rsidR="00640F56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640F56">
              <w:rPr>
                <w:sz w:val="24"/>
                <w:szCs w:val="24"/>
              </w:rPr>
              <w:t>4</w:t>
            </w:r>
          </w:p>
        </w:tc>
        <w:tc>
          <w:tcPr>
            <w:tcW w:w="3420" w:type="dxa"/>
            <w:gridSpan w:val="2"/>
          </w:tcPr>
          <w:p w14:paraId="178BA4E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3420" w:type="dxa"/>
          </w:tcPr>
          <w:p w14:paraId="63429519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</w:tbl>
    <w:p w14:paraId="113AB88B" w14:textId="1FBF5F72" w:rsidR="00CE6F43" w:rsidRPr="004E47CA" w:rsidRDefault="00CE6F43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539"/>
        <w:gridCol w:w="1725"/>
        <w:gridCol w:w="1725"/>
        <w:gridCol w:w="1725"/>
        <w:gridCol w:w="1725"/>
        <w:gridCol w:w="1725"/>
        <w:gridCol w:w="1726"/>
      </w:tblGrid>
      <w:tr w:rsidR="00DE32D2" w:rsidRPr="004E47CA" w14:paraId="6E352F79" w14:textId="77777777" w:rsidTr="00844C17">
        <w:trPr>
          <w:trHeight w:val="47"/>
        </w:trPr>
        <w:tc>
          <w:tcPr>
            <w:tcW w:w="539" w:type="dxa"/>
          </w:tcPr>
          <w:p w14:paraId="4AA7139D" w14:textId="001A5F93" w:rsidR="00DE32D2" w:rsidRPr="004E47CA" w:rsidRDefault="00DE32D2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g.</w:t>
            </w:r>
          </w:p>
        </w:tc>
        <w:tc>
          <w:tcPr>
            <w:tcW w:w="10351" w:type="dxa"/>
            <w:gridSpan w:val="6"/>
          </w:tcPr>
          <w:p w14:paraId="06A85883" w14:textId="23D413A0" w:rsidR="00DE32D2" w:rsidRPr="004E47CA" w:rsidRDefault="00DE32D2" w:rsidP="00AF77CA">
            <w:pPr>
              <w:pStyle w:val="NoSpacing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 xml:space="preserve">What are the school </w:t>
            </w:r>
            <w:r>
              <w:rPr>
                <w:bCs/>
                <w:sz w:val="24"/>
                <w:szCs w:val="24"/>
              </w:rPr>
              <w:t>corporation's</w:t>
            </w:r>
            <w:r w:rsidRPr="004E47CA">
              <w:rPr>
                <w:bCs/>
                <w:sz w:val="24"/>
                <w:szCs w:val="24"/>
              </w:rPr>
              <w:t xml:space="preserve"> most recent ADM counts?</w:t>
            </w:r>
          </w:p>
        </w:tc>
      </w:tr>
      <w:tr w:rsidR="00CE6F43" w:rsidRPr="004E47CA" w14:paraId="43F44760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73603930" w14:textId="77777777" w:rsidR="0057055C" w:rsidRPr="004E47CA" w:rsidRDefault="0057055C" w:rsidP="00AF77CA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6345F1C" w14:textId="0F8EC675" w:rsidR="00BC7216" w:rsidRPr="004E47CA" w:rsidRDefault="00BC7216" w:rsidP="00AF77CA">
            <w:pPr>
              <w:jc w:val="center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ear</w:t>
            </w:r>
          </w:p>
        </w:tc>
        <w:tc>
          <w:tcPr>
            <w:tcW w:w="1725" w:type="dxa"/>
          </w:tcPr>
          <w:p w14:paraId="0231A951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14E37A9" w14:textId="77777777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Reg</w:t>
            </w:r>
            <w:r w:rsidR="00CE6F43" w:rsidRPr="004E47CA">
              <w:rPr>
                <w:sz w:val="24"/>
                <w:szCs w:val="24"/>
              </w:rPr>
              <w:t>ular</w:t>
            </w:r>
          </w:p>
          <w:p w14:paraId="46392A5E" w14:textId="32FD02E2" w:rsidR="00CE6F43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725" w:type="dxa"/>
          </w:tcPr>
          <w:p w14:paraId="7ECA8DBB" w14:textId="77777777" w:rsidR="00BC7216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Special</w:t>
            </w:r>
          </w:p>
          <w:p w14:paraId="1A1B3CDB" w14:textId="2C429B17" w:rsidR="00CE6F43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725" w:type="dxa"/>
          </w:tcPr>
          <w:p w14:paraId="3A4F472C" w14:textId="77777777" w:rsidR="00BC7216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Vocational</w:t>
            </w:r>
          </w:p>
          <w:p w14:paraId="21FA6CD6" w14:textId="1EC23142" w:rsidR="00CE6F43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726" w:type="dxa"/>
          </w:tcPr>
          <w:p w14:paraId="5A225F31" w14:textId="77777777" w:rsidR="00BC7216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</w:t>
            </w:r>
          </w:p>
          <w:p w14:paraId="1F2E07F7" w14:textId="3457FB5A" w:rsidR="00CE6F43" w:rsidRPr="004E47CA" w:rsidRDefault="00CE6F43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us Routes</w:t>
            </w:r>
          </w:p>
        </w:tc>
      </w:tr>
      <w:tr w:rsidR="00CE6F43" w:rsidRPr="004E47CA" w14:paraId="20219273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0D631401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2D0333F2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725" w:type="dxa"/>
          </w:tcPr>
          <w:p w14:paraId="6EEC8CA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3DBBB6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FB2349E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12995A1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731E1E15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2FC0FCF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5AF73D5B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725" w:type="dxa"/>
          </w:tcPr>
          <w:p w14:paraId="59F9BEF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D212EE7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D112DD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7181D04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2FEE6C18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657500BD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54AA4F44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725" w:type="dxa"/>
          </w:tcPr>
          <w:p w14:paraId="24AFC02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56BEAA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815783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0AB07E6A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3B0AB78C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68B5A869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1C0AC03A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37D431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784ABC4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7BE5E3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D30250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058B1930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25303C85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468E78CE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725" w:type="dxa"/>
          </w:tcPr>
          <w:p w14:paraId="62BD6368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69B6E31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3DF065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E0449A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2E882CD4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45207DA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1A03FFA1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725" w:type="dxa"/>
          </w:tcPr>
          <w:p w14:paraId="26727744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05632E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5EAF75E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3220C73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7A9F2F51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392C874D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7C4F56FB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725" w:type="dxa"/>
          </w:tcPr>
          <w:p w14:paraId="0AC8DC5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6BA94F4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4EF1452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18F7EF2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659155B0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7E72971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0A2DA70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46C6167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CE15AF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C6AEE67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D489BE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20FE8CAB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13913574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44BC67ED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725" w:type="dxa"/>
          </w:tcPr>
          <w:p w14:paraId="0AEBBF3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112C1A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79CBB87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2D2EDE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03A6F328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6067416E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7445F379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725" w:type="dxa"/>
          </w:tcPr>
          <w:p w14:paraId="3A9A52F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4D6E41E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9E3D34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542DFF46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028CD460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36CAE706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210DB270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725" w:type="dxa"/>
          </w:tcPr>
          <w:p w14:paraId="258343B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37C877FA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20AF7EC6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079F3A5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19F9C2B6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6FBC1B06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1E659F3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3B997F8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ABF597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9D896ED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3522FAB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6CB725AC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1DAF6D60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6E03CA9F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725" w:type="dxa"/>
          </w:tcPr>
          <w:p w14:paraId="2281324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1733CE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4CF3C1E8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3E62BB4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3FEBA96C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92D2EFF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6570BBAF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725" w:type="dxa"/>
          </w:tcPr>
          <w:p w14:paraId="30DD1A9E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2D52E469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0114EC8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1308492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184297EF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ECF73EB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079ED67E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725" w:type="dxa"/>
          </w:tcPr>
          <w:p w14:paraId="7397444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D22A9CA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05D8702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5B52F309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1771AD1A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4DCB625F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0E89B958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54982ED9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D4A186A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4E9795B0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2856727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63CC6BB0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7F0A7391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4F00798F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725" w:type="dxa"/>
          </w:tcPr>
          <w:p w14:paraId="604454C3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3874B9A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7103C67C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38E27C6E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0B77A013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344C3613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6AC34965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725" w:type="dxa"/>
          </w:tcPr>
          <w:p w14:paraId="60E3A75E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1898AEC5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34758B71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1C7339A8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  <w:tr w:rsidR="00CE6F43" w:rsidRPr="004E47CA" w14:paraId="1FD11D6F" w14:textId="77777777" w:rsidTr="00844C17">
        <w:trPr>
          <w:gridBefore w:val="1"/>
          <w:wBefore w:w="539" w:type="dxa"/>
        </w:trPr>
        <w:tc>
          <w:tcPr>
            <w:tcW w:w="1725" w:type="dxa"/>
          </w:tcPr>
          <w:p w14:paraId="0744BBAB" w14:textId="77777777" w:rsidR="00BC7216" w:rsidRPr="004E47CA" w:rsidRDefault="00BC7216" w:rsidP="00AF77C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72E03C86" w14:textId="77777777" w:rsidR="00BC7216" w:rsidRPr="004E47CA" w:rsidRDefault="00BC7216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725" w:type="dxa"/>
          </w:tcPr>
          <w:p w14:paraId="1F7EE3B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61F34AEF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5" w:type="dxa"/>
          </w:tcPr>
          <w:p w14:paraId="4D8E9009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  <w:tc>
          <w:tcPr>
            <w:tcW w:w="1726" w:type="dxa"/>
          </w:tcPr>
          <w:p w14:paraId="7138819B" w14:textId="77777777" w:rsidR="00BC7216" w:rsidRPr="004E47CA" w:rsidRDefault="00BC7216" w:rsidP="00AF77CA">
            <w:pPr>
              <w:rPr>
                <w:sz w:val="24"/>
                <w:szCs w:val="24"/>
              </w:rPr>
            </w:pPr>
          </w:p>
        </w:tc>
      </w:tr>
    </w:tbl>
    <w:p w14:paraId="622089C8" w14:textId="77777777" w:rsidR="00BC7216" w:rsidRPr="004E47CA" w:rsidRDefault="00BC7216" w:rsidP="00AF77CA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350" w:type="dxa"/>
        <w:tblInd w:w="535" w:type="dxa"/>
        <w:tblLook w:val="04A0" w:firstRow="1" w:lastRow="0" w:firstColumn="1" w:lastColumn="0" w:noHBand="0" w:noVBand="1"/>
      </w:tblPr>
      <w:tblGrid>
        <w:gridCol w:w="10350"/>
      </w:tblGrid>
      <w:tr w:rsidR="00CE6F43" w:rsidRPr="004E47CA" w14:paraId="7B24622B" w14:textId="77777777" w:rsidTr="00DE32D2">
        <w:tc>
          <w:tcPr>
            <w:tcW w:w="10350" w:type="dxa"/>
          </w:tcPr>
          <w:p w14:paraId="0CA04283" w14:textId="2997F10A" w:rsidR="00DE32D2" w:rsidRPr="004E47CA" w:rsidRDefault="00CE6F43" w:rsidP="00AF77CA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Comments related to ADM, Bus Routes, and Travel Miles may be added here. Additional sheets may be added if necessary.</w:t>
            </w:r>
          </w:p>
        </w:tc>
      </w:tr>
    </w:tbl>
    <w:p w14:paraId="62CBF502" w14:textId="031AFB9B" w:rsidR="008226A9" w:rsidRPr="004E47CA" w:rsidRDefault="00DE32D2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</w:t>
      </w:r>
      <w:r w:rsidR="005021CD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ECTION 2: </w:t>
      </w:r>
      <w:r w:rsidR="00AA06C0" w:rsidRPr="004E47CA">
        <w:rPr>
          <w:rFonts w:ascii="Times New Roman" w:eastAsia="Times New Roman" w:hAnsi="Times New Roman" w:cs="Times New Roman"/>
          <w:b/>
          <w:sz w:val="24"/>
          <w:szCs w:val="24"/>
        </w:rPr>
        <w:t>To be granted an increase by the Department, a school corporation must establish that the increase is necessary because of a transportation operating cost increase of at least 10% over the preceding year because of at least one of the following:</w:t>
      </w:r>
    </w:p>
    <w:p w14:paraId="5AB0D175" w14:textId="77777777" w:rsidR="00AA06C0" w:rsidRPr="004E47CA" w:rsidRDefault="00AA06C0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1434"/>
        <w:gridCol w:w="2822"/>
        <w:gridCol w:w="2822"/>
        <w:gridCol w:w="1479"/>
        <w:gridCol w:w="1883"/>
      </w:tblGrid>
      <w:tr w:rsidR="00AA06C0" w:rsidRPr="004E47CA" w14:paraId="6E40D6FF" w14:textId="77777777" w:rsidTr="00DE32D2">
        <w:tc>
          <w:tcPr>
            <w:tcW w:w="535" w:type="dxa"/>
          </w:tcPr>
          <w:p w14:paraId="3076AE9E" w14:textId="103CB653" w:rsidR="00AA06C0" w:rsidRPr="004E47CA" w:rsidRDefault="00AA06C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a.</w:t>
            </w:r>
          </w:p>
        </w:tc>
        <w:tc>
          <w:tcPr>
            <w:tcW w:w="8557" w:type="dxa"/>
            <w:gridSpan w:val="4"/>
          </w:tcPr>
          <w:p w14:paraId="29D22F44" w14:textId="0BBD4C45" w:rsidR="00AA06C0" w:rsidRPr="004E47CA" w:rsidRDefault="00AA06C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Is the Transportation Appeal based on an increase in fuel expense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7F6C0676" w14:textId="623F92B8" w:rsidR="00AA06C0" w:rsidRPr="004E47CA" w:rsidRDefault="00AA06C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8D2896" w:rsidRPr="004E47CA" w14:paraId="1BE7C6C3" w14:textId="77777777" w:rsidTr="00DE32D2">
        <w:trPr>
          <w:gridBefore w:val="1"/>
          <w:wBefore w:w="535" w:type="dxa"/>
        </w:trPr>
        <w:tc>
          <w:tcPr>
            <w:tcW w:w="1434" w:type="dxa"/>
          </w:tcPr>
          <w:p w14:paraId="52AA7D4F" w14:textId="77777777" w:rsidR="008D2896" w:rsidRPr="004E47CA" w:rsidRDefault="008D2896" w:rsidP="00AF77C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22" w:type="dxa"/>
          </w:tcPr>
          <w:p w14:paraId="719629A5" w14:textId="736DA815" w:rsidR="008D2896" w:rsidRPr="004E47CA" w:rsidRDefault="009877FB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g</w:t>
            </w:r>
            <w:r w:rsidR="008D2896" w:rsidRPr="004E47CA">
              <w:rPr>
                <w:caps/>
                <w:sz w:val="24"/>
                <w:szCs w:val="24"/>
              </w:rPr>
              <w:t>allon</w:t>
            </w:r>
            <w:r w:rsidR="00AA06C0" w:rsidRPr="004E47CA">
              <w:rPr>
                <w:caps/>
                <w:sz w:val="24"/>
                <w:szCs w:val="24"/>
              </w:rPr>
              <w:t>S</w:t>
            </w:r>
          </w:p>
        </w:tc>
        <w:tc>
          <w:tcPr>
            <w:tcW w:w="2822" w:type="dxa"/>
          </w:tcPr>
          <w:p w14:paraId="28C89900" w14:textId="4B58B854" w:rsidR="008D2896" w:rsidRPr="004E47CA" w:rsidRDefault="00AA06C0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AVG </w:t>
            </w:r>
            <w:r w:rsidR="008D2896" w:rsidRPr="004E47CA">
              <w:rPr>
                <w:caps/>
                <w:sz w:val="24"/>
                <w:szCs w:val="24"/>
              </w:rPr>
              <w:t>Gallon Price</w:t>
            </w:r>
          </w:p>
        </w:tc>
        <w:tc>
          <w:tcPr>
            <w:tcW w:w="3362" w:type="dxa"/>
            <w:gridSpan w:val="2"/>
          </w:tcPr>
          <w:p w14:paraId="32A26ACB" w14:textId="441F268C" w:rsidR="008D2896" w:rsidRPr="004E47CA" w:rsidRDefault="005021CD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= TOTAL</w:t>
            </w:r>
            <w:r w:rsidR="00AA06C0" w:rsidRPr="004E47CA">
              <w:rPr>
                <w:caps/>
                <w:sz w:val="24"/>
                <w:szCs w:val="24"/>
              </w:rPr>
              <w:t xml:space="preserve"> </w:t>
            </w:r>
            <w:r w:rsidR="00BA5983">
              <w:rPr>
                <w:caps/>
                <w:sz w:val="24"/>
                <w:szCs w:val="24"/>
              </w:rPr>
              <w:br/>
            </w:r>
            <w:r w:rsidR="00AA06C0" w:rsidRPr="004E47CA">
              <w:rPr>
                <w:caps/>
                <w:sz w:val="24"/>
                <w:szCs w:val="24"/>
              </w:rPr>
              <w:t>(GALLON X AVG PRICE</w:t>
            </w:r>
          </w:p>
        </w:tc>
      </w:tr>
      <w:tr w:rsidR="008D2896" w:rsidRPr="004E47CA" w14:paraId="0B13E2C6" w14:textId="77777777" w:rsidTr="00DE32D2">
        <w:trPr>
          <w:gridBefore w:val="1"/>
          <w:wBefore w:w="535" w:type="dxa"/>
        </w:trPr>
        <w:tc>
          <w:tcPr>
            <w:tcW w:w="1434" w:type="dxa"/>
          </w:tcPr>
          <w:p w14:paraId="25C0F897" w14:textId="5E79E6E2" w:rsidR="001F7364" w:rsidRPr="004E47CA" w:rsidRDefault="001F7364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640F56">
              <w:rPr>
                <w:sz w:val="24"/>
                <w:szCs w:val="24"/>
              </w:rPr>
              <w:t>4</w:t>
            </w:r>
          </w:p>
        </w:tc>
        <w:tc>
          <w:tcPr>
            <w:tcW w:w="2822" w:type="dxa"/>
          </w:tcPr>
          <w:p w14:paraId="770D72D9" w14:textId="2EE18AA8" w:rsidR="008D2896" w:rsidRPr="004E47CA" w:rsidRDefault="008D2896" w:rsidP="00AF77CA">
            <w:pPr>
              <w:rPr>
                <w:sz w:val="24"/>
                <w:szCs w:val="24"/>
              </w:rPr>
            </w:pPr>
          </w:p>
        </w:tc>
        <w:tc>
          <w:tcPr>
            <w:tcW w:w="2822" w:type="dxa"/>
          </w:tcPr>
          <w:p w14:paraId="59FBDF4C" w14:textId="34136390" w:rsidR="008D2896" w:rsidRPr="004E47CA" w:rsidRDefault="008D2896" w:rsidP="00AF77CA">
            <w:pPr>
              <w:rPr>
                <w:sz w:val="24"/>
                <w:szCs w:val="24"/>
              </w:rPr>
            </w:pPr>
          </w:p>
        </w:tc>
        <w:tc>
          <w:tcPr>
            <w:tcW w:w="3362" w:type="dxa"/>
            <w:gridSpan w:val="2"/>
          </w:tcPr>
          <w:p w14:paraId="2EB2592D" w14:textId="167F5B62" w:rsidR="001F6BA2" w:rsidRPr="004E47CA" w:rsidRDefault="001F6BA2" w:rsidP="00AF77CA">
            <w:pPr>
              <w:rPr>
                <w:sz w:val="24"/>
                <w:szCs w:val="24"/>
              </w:rPr>
            </w:pPr>
          </w:p>
        </w:tc>
      </w:tr>
      <w:tr w:rsidR="008D2896" w:rsidRPr="004E47CA" w14:paraId="58177672" w14:textId="77777777" w:rsidTr="00DE32D2">
        <w:trPr>
          <w:gridBefore w:val="1"/>
          <w:wBefore w:w="535" w:type="dxa"/>
        </w:trPr>
        <w:tc>
          <w:tcPr>
            <w:tcW w:w="1434" w:type="dxa"/>
          </w:tcPr>
          <w:p w14:paraId="14EF8E17" w14:textId="3471B6B6" w:rsidR="008D2896" w:rsidRPr="004E47CA" w:rsidRDefault="001F7364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640F56">
              <w:rPr>
                <w:sz w:val="24"/>
                <w:szCs w:val="24"/>
              </w:rPr>
              <w:t>3</w:t>
            </w:r>
          </w:p>
        </w:tc>
        <w:tc>
          <w:tcPr>
            <w:tcW w:w="2822" w:type="dxa"/>
          </w:tcPr>
          <w:p w14:paraId="452AB8C2" w14:textId="3541B040" w:rsidR="008D2896" w:rsidRPr="004E47CA" w:rsidRDefault="008D2896" w:rsidP="00AF77CA">
            <w:pPr>
              <w:rPr>
                <w:sz w:val="24"/>
                <w:szCs w:val="24"/>
              </w:rPr>
            </w:pPr>
          </w:p>
        </w:tc>
        <w:tc>
          <w:tcPr>
            <w:tcW w:w="2822" w:type="dxa"/>
          </w:tcPr>
          <w:p w14:paraId="12FED15B" w14:textId="66DF5CC2" w:rsidR="008D2896" w:rsidRPr="004E47CA" w:rsidRDefault="008D2896" w:rsidP="00AF77CA">
            <w:pPr>
              <w:rPr>
                <w:sz w:val="24"/>
                <w:szCs w:val="24"/>
              </w:rPr>
            </w:pPr>
          </w:p>
        </w:tc>
        <w:tc>
          <w:tcPr>
            <w:tcW w:w="3362" w:type="dxa"/>
            <w:gridSpan w:val="2"/>
          </w:tcPr>
          <w:p w14:paraId="54B25298" w14:textId="21F66954" w:rsidR="008D2896" w:rsidRPr="004E47CA" w:rsidRDefault="008D2896" w:rsidP="00AF77CA">
            <w:pPr>
              <w:rPr>
                <w:sz w:val="24"/>
                <w:szCs w:val="24"/>
              </w:rPr>
            </w:pPr>
          </w:p>
        </w:tc>
      </w:tr>
      <w:tr w:rsidR="00C54DB0" w:rsidRPr="004E47CA" w14:paraId="2D92CFAC" w14:textId="77777777" w:rsidTr="00DE32D2">
        <w:trPr>
          <w:gridBefore w:val="1"/>
          <w:wBefore w:w="535" w:type="dxa"/>
        </w:trPr>
        <w:tc>
          <w:tcPr>
            <w:tcW w:w="1434" w:type="dxa"/>
          </w:tcPr>
          <w:p w14:paraId="1727DC77" w14:textId="01D08196" w:rsidR="00C54DB0" w:rsidRPr="004E47CA" w:rsidRDefault="00E21A63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2822" w:type="dxa"/>
          </w:tcPr>
          <w:p w14:paraId="6F418E08" w14:textId="77777777" w:rsidR="00C54DB0" w:rsidRPr="004E47CA" w:rsidRDefault="00C54DB0" w:rsidP="00AF77CA">
            <w:pPr>
              <w:rPr>
                <w:sz w:val="24"/>
                <w:szCs w:val="24"/>
              </w:rPr>
            </w:pPr>
          </w:p>
        </w:tc>
        <w:tc>
          <w:tcPr>
            <w:tcW w:w="2822" w:type="dxa"/>
          </w:tcPr>
          <w:p w14:paraId="40F2A9B7" w14:textId="0D592AF5" w:rsidR="00C54DB0" w:rsidRPr="004E47CA" w:rsidRDefault="00C54DB0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362" w:type="dxa"/>
            <w:gridSpan w:val="2"/>
          </w:tcPr>
          <w:p w14:paraId="38659F08" w14:textId="77777777" w:rsidR="00C54DB0" w:rsidRPr="004E47CA" w:rsidRDefault="00C54DB0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394A05EF" w14:textId="77777777" w:rsidTr="00DE32D2">
        <w:trPr>
          <w:gridBefore w:val="1"/>
          <w:wBefore w:w="535" w:type="dxa"/>
        </w:trPr>
        <w:tc>
          <w:tcPr>
            <w:tcW w:w="1434" w:type="dxa"/>
          </w:tcPr>
          <w:p w14:paraId="3FA80C16" w14:textId="552D7265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2822" w:type="dxa"/>
          </w:tcPr>
          <w:p w14:paraId="2CE481B4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  <w:tc>
          <w:tcPr>
            <w:tcW w:w="2822" w:type="dxa"/>
          </w:tcPr>
          <w:p w14:paraId="55509242" w14:textId="77777777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362" w:type="dxa"/>
            <w:gridSpan w:val="2"/>
          </w:tcPr>
          <w:p w14:paraId="0F07CCD7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3B21ADDA" w14:textId="515CB5EB" w:rsidR="001054F2" w:rsidRPr="004E47CA" w:rsidRDefault="001054F2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1332"/>
        <w:gridCol w:w="4284"/>
        <w:gridCol w:w="2941"/>
        <w:gridCol w:w="1883"/>
      </w:tblGrid>
      <w:tr w:rsidR="00C54DB0" w:rsidRPr="004E47CA" w14:paraId="2767E08F" w14:textId="77777777" w:rsidTr="00DE32D2">
        <w:tc>
          <w:tcPr>
            <w:tcW w:w="535" w:type="dxa"/>
          </w:tcPr>
          <w:p w14:paraId="501AE744" w14:textId="0AECA878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b.</w:t>
            </w:r>
          </w:p>
        </w:tc>
        <w:tc>
          <w:tcPr>
            <w:tcW w:w="8557" w:type="dxa"/>
            <w:gridSpan w:val="3"/>
          </w:tcPr>
          <w:p w14:paraId="2FB949B6" w14:textId="78239ADA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Pr="004E47CA">
              <w:rPr>
                <w:b/>
                <w:bCs/>
                <w:sz w:val="24"/>
                <w:szCs w:val="24"/>
              </w:rPr>
              <w:t xml:space="preserve">a significant increase in </w:t>
            </w:r>
            <w:r w:rsidR="00CB2A48">
              <w:rPr>
                <w:b/>
                <w:bCs/>
                <w:sz w:val="24"/>
                <w:szCs w:val="24"/>
              </w:rPr>
              <w:t xml:space="preserve">the </w:t>
            </w:r>
            <w:r w:rsidRPr="004E47CA">
              <w:rPr>
                <w:b/>
                <w:bCs/>
                <w:sz w:val="24"/>
                <w:szCs w:val="24"/>
              </w:rPr>
              <w:t>number of students transported or miles traveled by buses transporting student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724DA2B5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0C2E35" w:rsidRPr="004E47CA" w14:paraId="73B0D578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3E0FDDE8" w14:textId="77777777" w:rsidR="000C2E35" w:rsidRPr="004E47CA" w:rsidRDefault="000C2E35" w:rsidP="00AF77CA">
            <w:pPr>
              <w:rPr>
                <w:b/>
                <w:bCs/>
                <w:i/>
                <w:iCs/>
                <w:caps/>
                <w:sz w:val="24"/>
                <w:szCs w:val="24"/>
              </w:rPr>
            </w:pPr>
          </w:p>
        </w:tc>
        <w:tc>
          <w:tcPr>
            <w:tcW w:w="4284" w:type="dxa"/>
          </w:tcPr>
          <w:p w14:paraId="01C0DDFC" w14:textId="0108D478" w:rsidR="000C2E35" w:rsidRPr="004E47CA" w:rsidRDefault="000C2E35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Student transported</w:t>
            </w:r>
          </w:p>
        </w:tc>
        <w:tc>
          <w:tcPr>
            <w:tcW w:w="4824" w:type="dxa"/>
            <w:gridSpan w:val="2"/>
          </w:tcPr>
          <w:p w14:paraId="5F10B1B6" w14:textId="08236418" w:rsidR="000C2E35" w:rsidRPr="004E47CA" w:rsidRDefault="000C2E35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iles</w:t>
            </w:r>
            <w:r w:rsidR="00DB0E51" w:rsidRPr="004E47CA">
              <w:rPr>
                <w:caps/>
                <w:sz w:val="24"/>
                <w:szCs w:val="24"/>
              </w:rPr>
              <w:t xml:space="preserve"> </w:t>
            </w:r>
            <w:r w:rsidRPr="004E47CA">
              <w:rPr>
                <w:caps/>
                <w:sz w:val="24"/>
                <w:szCs w:val="24"/>
              </w:rPr>
              <w:t>traveled</w:t>
            </w:r>
          </w:p>
        </w:tc>
      </w:tr>
      <w:tr w:rsidR="000C2E35" w:rsidRPr="004E47CA" w14:paraId="1C81FFDD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61FA4D49" w14:textId="18809617" w:rsidR="000C2E35" w:rsidRPr="004E47CA" w:rsidRDefault="000C2E35" w:rsidP="00AF77CA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4284" w:type="dxa"/>
          </w:tcPr>
          <w:p w14:paraId="5A73CA8D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272E65AE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F806DE0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4241943B" w14:textId="6A6A1D7D" w:rsidR="000C2E35" w:rsidRPr="004E47CA" w:rsidRDefault="000C2E35" w:rsidP="00AF77CA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4284" w:type="dxa"/>
          </w:tcPr>
          <w:p w14:paraId="68E07831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066FEB10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9EB0175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6D04063C" w14:textId="3A8F9EB3" w:rsidR="000C2E35" w:rsidRPr="004E47CA" w:rsidRDefault="00DA68F6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4284" w:type="dxa"/>
          </w:tcPr>
          <w:p w14:paraId="4E702029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3E8EA22E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66D5955C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37A39E9A" w14:textId="322CF7F6" w:rsidR="000C2E35" w:rsidRPr="004E47CA" w:rsidRDefault="000C2E35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</w:t>
            </w:r>
            <w:r w:rsidR="006801EF" w:rsidRPr="004E47CA">
              <w:rPr>
                <w:sz w:val="24"/>
                <w:szCs w:val="24"/>
              </w:rPr>
              <w:t>st</w:t>
            </w:r>
            <w:r w:rsidRPr="004E47CA">
              <w:rPr>
                <w:sz w:val="24"/>
                <w:szCs w:val="24"/>
              </w:rPr>
              <w:t xml:space="preserve">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4284" w:type="dxa"/>
          </w:tcPr>
          <w:p w14:paraId="1B0848A9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27D83AEF" w14:textId="77777777" w:rsidR="000C2E35" w:rsidRPr="004E47CA" w:rsidRDefault="000C2E35" w:rsidP="00AF77CA">
            <w:pPr>
              <w:rPr>
                <w:caps/>
                <w:sz w:val="24"/>
                <w:szCs w:val="24"/>
              </w:rPr>
            </w:pPr>
          </w:p>
        </w:tc>
      </w:tr>
    </w:tbl>
    <w:p w14:paraId="08751384" w14:textId="3F1211A3" w:rsidR="00581C1C" w:rsidRPr="004E47CA" w:rsidRDefault="00581C1C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1332"/>
        <w:gridCol w:w="4284"/>
        <w:gridCol w:w="2941"/>
        <w:gridCol w:w="1883"/>
      </w:tblGrid>
      <w:tr w:rsidR="00C54DB0" w:rsidRPr="004E47CA" w14:paraId="06575C4C" w14:textId="77777777" w:rsidTr="00DE32D2">
        <w:tc>
          <w:tcPr>
            <w:tcW w:w="535" w:type="dxa"/>
          </w:tcPr>
          <w:p w14:paraId="364EA0B7" w14:textId="171820A9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c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  <w:gridSpan w:val="3"/>
          </w:tcPr>
          <w:p w14:paraId="5BF538E5" w14:textId="08F88859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="00640F56">
              <w:rPr>
                <w:b/>
                <w:bCs/>
                <w:sz w:val="24"/>
                <w:szCs w:val="24"/>
              </w:rPr>
              <w:t xml:space="preserve">a </w:t>
            </w:r>
            <w:r w:rsidRPr="004E47CA">
              <w:rPr>
                <w:b/>
                <w:bCs/>
                <w:sz w:val="24"/>
                <w:szCs w:val="24"/>
              </w:rPr>
              <w:t xml:space="preserve">significant increase in </w:t>
            </w:r>
            <w:r w:rsidR="00605EA5" w:rsidRPr="004E47CA">
              <w:rPr>
                <w:b/>
                <w:bCs/>
                <w:sz w:val="24"/>
                <w:szCs w:val="24"/>
              </w:rPr>
              <w:t>the number</w:t>
            </w:r>
            <w:r w:rsidRPr="004E47CA">
              <w:rPr>
                <w:b/>
                <w:bCs/>
                <w:sz w:val="24"/>
                <w:szCs w:val="24"/>
              </w:rPr>
              <w:t xml:space="preserve"> of special education students transported or miles traveled by buses transporting special education students</w:t>
            </w:r>
            <w:r w:rsidR="00396B4D" w:rsidRPr="004E47CA">
              <w:rPr>
                <w:b/>
                <w:bCs/>
                <w:sz w:val="24"/>
                <w:szCs w:val="24"/>
              </w:rPr>
              <w:t>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6994A3A8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0D291E" w:rsidRPr="004E47CA" w14:paraId="2B801879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5EB09A2D" w14:textId="77777777" w:rsidR="000D291E" w:rsidRPr="004E47CA" w:rsidRDefault="000D291E" w:rsidP="00AF77CA">
            <w:pPr>
              <w:rPr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284" w:type="dxa"/>
          </w:tcPr>
          <w:p w14:paraId="38178FBB" w14:textId="22C9DDCA" w:rsidR="000D291E" w:rsidRPr="004E47CA" w:rsidRDefault="000D291E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Student </w:t>
            </w:r>
            <w:r w:rsidR="00B3346A" w:rsidRPr="004E47CA">
              <w:rPr>
                <w:caps/>
                <w:sz w:val="24"/>
                <w:szCs w:val="24"/>
              </w:rPr>
              <w:t>T</w:t>
            </w:r>
            <w:r w:rsidRPr="004E47CA">
              <w:rPr>
                <w:caps/>
                <w:sz w:val="24"/>
                <w:szCs w:val="24"/>
              </w:rPr>
              <w:t>ransported</w:t>
            </w:r>
          </w:p>
        </w:tc>
        <w:tc>
          <w:tcPr>
            <w:tcW w:w="4824" w:type="dxa"/>
            <w:gridSpan w:val="2"/>
          </w:tcPr>
          <w:p w14:paraId="7AF1DB89" w14:textId="75088C48" w:rsidR="000D291E" w:rsidRPr="004E47CA" w:rsidRDefault="00B3346A" w:rsidP="00AF77C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</w:t>
            </w:r>
            <w:r w:rsidR="000D291E" w:rsidRPr="004E47CA">
              <w:rPr>
                <w:caps/>
                <w:sz w:val="24"/>
                <w:szCs w:val="24"/>
              </w:rPr>
              <w:t>iles</w:t>
            </w:r>
            <w:r w:rsidR="00DB0E51" w:rsidRPr="004E47CA">
              <w:rPr>
                <w:caps/>
                <w:sz w:val="24"/>
                <w:szCs w:val="24"/>
              </w:rPr>
              <w:t xml:space="preserve"> T</w:t>
            </w:r>
            <w:r w:rsidR="000D291E" w:rsidRPr="004E47CA">
              <w:rPr>
                <w:caps/>
                <w:sz w:val="24"/>
                <w:szCs w:val="24"/>
              </w:rPr>
              <w:t>raveled</w:t>
            </w:r>
          </w:p>
        </w:tc>
      </w:tr>
      <w:tr w:rsidR="00E21A63" w:rsidRPr="004E47CA" w14:paraId="68A8224E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6C379D9D" w14:textId="0CBF0EE3" w:rsidR="00E21A63" w:rsidRPr="004E47CA" w:rsidRDefault="00E21A63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4284" w:type="dxa"/>
          </w:tcPr>
          <w:p w14:paraId="2CA69110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0D17E490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43AA75B7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1538FACE" w14:textId="6DBF304B" w:rsidR="00E21A63" w:rsidRPr="004E47CA" w:rsidRDefault="00E21A63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4284" w:type="dxa"/>
          </w:tcPr>
          <w:p w14:paraId="45FA7CF7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3598D830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7E02C6DF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7D72C3DF" w14:textId="6E938369" w:rsidR="00E21A63" w:rsidRPr="004E47CA" w:rsidRDefault="00E21A63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4284" w:type="dxa"/>
          </w:tcPr>
          <w:p w14:paraId="36D12C69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11A18F4A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4C522C8F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4B9453AB" w14:textId="2E307EF8" w:rsidR="00E21A63" w:rsidRPr="004E47CA" w:rsidRDefault="00E21A63" w:rsidP="00AF77CA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4284" w:type="dxa"/>
          </w:tcPr>
          <w:p w14:paraId="145AAE4D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  <w:tc>
          <w:tcPr>
            <w:tcW w:w="4824" w:type="dxa"/>
            <w:gridSpan w:val="2"/>
          </w:tcPr>
          <w:p w14:paraId="75DD7804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4F59F7E8" w14:textId="77777777" w:rsidR="000D291E" w:rsidRPr="004E47CA" w:rsidRDefault="000D291E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1332"/>
        <w:gridCol w:w="7225"/>
        <w:gridCol w:w="1883"/>
      </w:tblGrid>
      <w:tr w:rsidR="00C54DB0" w:rsidRPr="004E47CA" w14:paraId="2DF84797" w14:textId="77777777" w:rsidTr="00DE32D2">
        <w:tc>
          <w:tcPr>
            <w:tcW w:w="535" w:type="dxa"/>
          </w:tcPr>
          <w:p w14:paraId="4C0BDB47" w14:textId="6DE990E4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d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  <w:gridSpan w:val="2"/>
          </w:tcPr>
          <w:p w14:paraId="386101BC" w14:textId="41936838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a change in transportation cost due to </w:t>
            </w:r>
            <w:r w:rsidR="00640F56">
              <w:rPr>
                <w:b/>
                <w:bCs/>
                <w:sz w:val="24"/>
                <w:szCs w:val="24"/>
              </w:rPr>
              <w:t xml:space="preserve">a </w:t>
            </w:r>
            <w:r w:rsidR="00396B4D" w:rsidRPr="004E47CA">
              <w:rPr>
                <w:b/>
                <w:bCs/>
                <w:sz w:val="24"/>
                <w:szCs w:val="24"/>
              </w:rPr>
              <w:t>court-ordered desegregation plan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7C8C507A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396B4D" w:rsidRPr="004E47CA" w14:paraId="18C3772B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5732754E" w14:textId="77777777" w:rsidR="00396B4D" w:rsidRPr="004E47CA" w:rsidRDefault="00396B4D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108" w:type="dxa"/>
            <w:gridSpan w:val="2"/>
          </w:tcPr>
          <w:p w14:paraId="45CB0674" w14:textId="3E57A48B" w:rsidR="00396B4D" w:rsidRPr="004E47CA" w:rsidRDefault="00396B4D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Transportation Expenses under </w:t>
            </w:r>
            <w:r w:rsidR="00640F56">
              <w:rPr>
                <w:sz w:val="24"/>
                <w:szCs w:val="24"/>
              </w:rPr>
              <w:t xml:space="preserve">the </w:t>
            </w:r>
            <w:r w:rsidRPr="004E47CA">
              <w:rPr>
                <w:sz w:val="24"/>
                <w:szCs w:val="24"/>
              </w:rPr>
              <w:t>Desegregation Plan</w:t>
            </w:r>
          </w:p>
        </w:tc>
      </w:tr>
      <w:tr w:rsidR="00E21A63" w:rsidRPr="004E47CA" w14:paraId="5B1B2CFD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4DFAF06E" w14:textId="2DB3D20A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9108" w:type="dxa"/>
            <w:gridSpan w:val="2"/>
          </w:tcPr>
          <w:p w14:paraId="2EE67B76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6FC8ED23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3C99DEEB" w14:textId="5E83BBA4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9108" w:type="dxa"/>
            <w:gridSpan w:val="2"/>
          </w:tcPr>
          <w:p w14:paraId="7609C49F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09797C99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0A3E4EC8" w14:textId="2459020C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9108" w:type="dxa"/>
            <w:gridSpan w:val="2"/>
          </w:tcPr>
          <w:p w14:paraId="1360F3E6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1442E259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14ADBC59" w14:textId="0568381E" w:rsidR="00E21A63" w:rsidRPr="004E47CA" w:rsidRDefault="00E21A63" w:rsidP="00AF77CA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9108" w:type="dxa"/>
            <w:gridSpan w:val="2"/>
          </w:tcPr>
          <w:p w14:paraId="681F4FBD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3AE08FD0" w14:textId="5688969F" w:rsidR="00BA5983" w:rsidRDefault="00BA5983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074081" w14:textId="77777777" w:rsidR="00BA5983" w:rsidRDefault="00BA598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EBD7D9C" w14:textId="77777777" w:rsidR="005D6090" w:rsidRPr="004E47CA" w:rsidRDefault="005D6090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3060"/>
        <w:gridCol w:w="5497"/>
        <w:gridCol w:w="1883"/>
      </w:tblGrid>
      <w:tr w:rsidR="00C54DB0" w:rsidRPr="004E47CA" w14:paraId="2B8E4F50" w14:textId="77777777" w:rsidTr="00DE32D2">
        <w:tc>
          <w:tcPr>
            <w:tcW w:w="535" w:type="dxa"/>
          </w:tcPr>
          <w:p w14:paraId="04894249" w14:textId="2259AC4D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e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  <w:gridSpan w:val="2"/>
          </w:tcPr>
          <w:p w14:paraId="56B32D54" w14:textId="4F11F46D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the closure of a school building that results in a significant increase in the distances students must be transported to another school building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32DEE1EF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396B4D" w:rsidRPr="004E47CA" w14:paraId="7B1D6383" w14:textId="77777777" w:rsidTr="00DE32D2">
        <w:trPr>
          <w:gridBefore w:val="1"/>
          <w:wBefore w:w="535" w:type="dxa"/>
        </w:trPr>
        <w:tc>
          <w:tcPr>
            <w:tcW w:w="3060" w:type="dxa"/>
          </w:tcPr>
          <w:p w14:paraId="1ECA83FF" w14:textId="596763FC" w:rsidR="00396B4D" w:rsidRPr="004E47CA" w:rsidRDefault="00396B4D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 Buildings Closed</w:t>
            </w:r>
          </w:p>
        </w:tc>
        <w:tc>
          <w:tcPr>
            <w:tcW w:w="7380" w:type="dxa"/>
            <w:gridSpan w:val="2"/>
          </w:tcPr>
          <w:p w14:paraId="5A3695CB" w14:textId="77777777" w:rsidR="00396B4D" w:rsidRPr="004E47CA" w:rsidRDefault="00396B4D" w:rsidP="00AF77C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96B4D" w:rsidRPr="004E47CA" w14:paraId="057CC10B" w14:textId="77777777" w:rsidTr="00DE32D2">
        <w:trPr>
          <w:gridBefore w:val="1"/>
          <w:wBefore w:w="535" w:type="dxa"/>
        </w:trPr>
        <w:tc>
          <w:tcPr>
            <w:tcW w:w="3060" w:type="dxa"/>
          </w:tcPr>
          <w:p w14:paraId="2114529E" w14:textId="152F2486" w:rsidR="00396B4D" w:rsidRPr="004E47CA" w:rsidRDefault="00396B4D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ate of Closure</w:t>
            </w:r>
          </w:p>
        </w:tc>
        <w:tc>
          <w:tcPr>
            <w:tcW w:w="7380" w:type="dxa"/>
            <w:gridSpan w:val="2"/>
          </w:tcPr>
          <w:p w14:paraId="23B22D33" w14:textId="77777777" w:rsidR="00396B4D" w:rsidRPr="004E47CA" w:rsidRDefault="00396B4D" w:rsidP="00AF77CA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E979B1C" w14:textId="77777777" w:rsidR="00396B4D" w:rsidRPr="004E47CA" w:rsidRDefault="00396B4D" w:rsidP="00AF77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440" w:type="dxa"/>
        <w:tblInd w:w="535" w:type="dxa"/>
        <w:tblLook w:val="04A0" w:firstRow="1" w:lastRow="0" w:firstColumn="1" w:lastColumn="0" w:noHBand="0" w:noVBand="1"/>
      </w:tblPr>
      <w:tblGrid>
        <w:gridCol w:w="1332"/>
        <w:gridCol w:w="9108"/>
      </w:tblGrid>
      <w:tr w:rsidR="00396B4D" w:rsidRPr="004E47CA" w14:paraId="4D7F9230" w14:textId="77777777" w:rsidTr="00DE32D2">
        <w:tc>
          <w:tcPr>
            <w:tcW w:w="1332" w:type="dxa"/>
          </w:tcPr>
          <w:p w14:paraId="35F7AE82" w14:textId="77777777" w:rsidR="00396B4D" w:rsidRPr="004E47CA" w:rsidRDefault="00396B4D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108" w:type="dxa"/>
          </w:tcPr>
          <w:p w14:paraId="79EE7EB3" w14:textId="051F9261" w:rsidR="00396B4D" w:rsidRPr="004E47CA" w:rsidRDefault="00396B4D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Miles Travelled</w:t>
            </w:r>
          </w:p>
        </w:tc>
      </w:tr>
      <w:tr w:rsidR="00E21A63" w:rsidRPr="004E47CA" w14:paraId="51434895" w14:textId="77777777" w:rsidTr="00DE32D2">
        <w:tc>
          <w:tcPr>
            <w:tcW w:w="1332" w:type="dxa"/>
          </w:tcPr>
          <w:p w14:paraId="32180A57" w14:textId="7864FA5A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9108" w:type="dxa"/>
          </w:tcPr>
          <w:p w14:paraId="5F516958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2037A366" w14:textId="77777777" w:rsidTr="00DE32D2">
        <w:tc>
          <w:tcPr>
            <w:tcW w:w="1332" w:type="dxa"/>
          </w:tcPr>
          <w:p w14:paraId="1D446063" w14:textId="79983BC0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9108" w:type="dxa"/>
          </w:tcPr>
          <w:p w14:paraId="63326ACA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5AD7FF98" w14:textId="77777777" w:rsidTr="00DE32D2">
        <w:tc>
          <w:tcPr>
            <w:tcW w:w="1332" w:type="dxa"/>
          </w:tcPr>
          <w:p w14:paraId="118435A2" w14:textId="721A7071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9108" w:type="dxa"/>
          </w:tcPr>
          <w:p w14:paraId="180A3676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2436DB4B" w14:textId="77777777" w:rsidTr="00DE32D2">
        <w:tc>
          <w:tcPr>
            <w:tcW w:w="1332" w:type="dxa"/>
          </w:tcPr>
          <w:p w14:paraId="2B7542EF" w14:textId="0C8EF387" w:rsidR="00E21A63" w:rsidRPr="004E47CA" w:rsidRDefault="00E21A63" w:rsidP="00AF77CA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9108" w:type="dxa"/>
          </w:tcPr>
          <w:p w14:paraId="4C95A70F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26E105C7" w14:textId="77777777" w:rsidR="008005AE" w:rsidRPr="004E47CA" w:rsidRDefault="008005AE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604"/>
        <w:gridCol w:w="1242"/>
        <w:gridCol w:w="7239"/>
        <w:gridCol w:w="1890"/>
      </w:tblGrid>
      <w:tr w:rsidR="00C54DB0" w:rsidRPr="004E47CA" w14:paraId="2C3BAA0C" w14:textId="77777777" w:rsidTr="00BA5983">
        <w:tc>
          <w:tcPr>
            <w:tcW w:w="604" w:type="dxa"/>
          </w:tcPr>
          <w:p w14:paraId="2A2E4006" w14:textId="0DA313D7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f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481" w:type="dxa"/>
            <w:gridSpan w:val="2"/>
          </w:tcPr>
          <w:p w14:paraId="32EF55A6" w14:textId="7EDAC965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cost increase due to restructuring or redesigning transportation services due to a need for additional, expanded, consolidated, or modified rout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90" w:type="dxa"/>
          </w:tcPr>
          <w:p w14:paraId="22B59C58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396B4D" w:rsidRPr="004E47CA" w14:paraId="01838979" w14:textId="77777777" w:rsidTr="00BA5983">
        <w:trPr>
          <w:gridBefore w:val="1"/>
          <w:wBefore w:w="604" w:type="dxa"/>
        </w:trPr>
        <w:tc>
          <w:tcPr>
            <w:tcW w:w="1242" w:type="dxa"/>
          </w:tcPr>
          <w:p w14:paraId="29B994C8" w14:textId="77777777" w:rsidR="00396B4D" w:rsidRPr="004E47CA" w:rsidRDefault="00396B4D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129" w:type="dxa"/>
            <w:gridSpan w:val="2"/>
          </w:tcPr>
          <w:p w14:paraId="4F8D79B9" w14:textId="0F24DB15" w:rsidR="00396B4D" w:rsidRPr="004E47CA" w:rsidRDefault="00396B4D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Increased Transportation Expenses </w:t>
            </w:r>
          </w:p>
        </w:tc>
      </w:tr>
      <w:tr w:rsidR="00E21A63" w:rsidRPr="004E47CA" w14:paraId="10964331" w14:textId="77777777" w:rsidTr="00BA5983">
        <w:trPr>
          <w:gridBefore w:val="1"/>
          <w:wBefore w:w="604" w:type="dxa"/>
        </w:trPr>
        <w:tc>
          <w:tcPr>
            <w:tcW w:w="1242" w:type="dxa"/>
          </w:tcPr>
          <w:p w14:paraId="2E3DA393" w14:textId="0D3713AC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9129" w:type="dxa"/>
            <w:gridSpan w:val="2"/>
          </w:tcPr>
          <w:p w14:paraId="0DB91639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4B3D6B97" w14:textId="77777777" w:rsidTr="00BA5983">
        <w:trPr>
          <w:gridBefore w:val="1"/>
          <w:wBefore w:w="604" w:type="dxa"/>
        </w:trPr>
        <w:tc>
          <w:tcPr>
            <w:tcW w:w="1242" w:type="dxa"/>
          </w:tcPr>
          <w:p w14:paraId="6F9C6CA7" w14:textId="63F67415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9129" w:type="dxa"/>
            <w:gridSpan w:val="2"/>
          </w:tcPr>
          <w:p w14:paraId="5F012D8D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4CD6BF95" w14:textId="77777777" w:rsidTr="00BA5983">
        <w:trPr>
          <w:gridBefore w:val="1"/>
          <w:wBefore w:w="604" w:type="dxa"/>
        </w:trPr>
        <w:tc>
          <w:tcPr>
            <w:tcW w:w="1242" w:type="dxa"/>
          </w:tcPr>
          <w:p w14:paraId="0E5552E1" w14:textId="3A4A93FB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9129" w:type="dxa"/>
            <w:gridSpan w:val="2"/>
          </w:tcPr>
          <w:p w14:paraId="7A593F1A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196DC217" w14:textId="77777777" w:rsidTr="00BA5983">
        <w:trPr>
          <w:gridBefore w:val="1"/>
          <w:wBefore w:w="604" w:type="dxa"/>
        </w:trPr>
        <w:tc>
          <w:tcPr>
            <w:tcW w:w="1242" w:type="dxa"/>
          </w:tcPr>
          <w:p w14:paraId="658089C6" w14:textId="4CF3187F" w:rsidR="00E21A63" w:rsidRPr="004E47CA" w:rsidRDefault="00E21A63" w:rsidP="00AF77CA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9129" w:type="dxa"/>
            <w:gridSpan w:val="2"/>
          </w:tcPr>
          <w:p w14:paraId="0F32582F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537424EE" w14:textId="77777777" w:rsidR="00396B4D" w:rsidRPr="004E47CA" w:rsidRDefault="00396B4D" w:rsidP="00AF77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5"/>
        <w:gridCol w:w="1332"/>
        <w:gridCol w:w="7225"/>
        <w:gridCol w:w="1883"/>
      </w:tblGrid>
      <w:tr w:rsidR="00C54DB0" w:rsidRPr="004E47CA" w14:paraId="7E680D9C" w14:textId="77777777" w:rsidTr="00DE32D2">
        <w:tc>
          <w:tcPr>
            <w:tcW w:w="535" w:type="dxa"/>
          </w:tcPr>
          <w:p w14:paraId="65224154" w14:textId="6B8A19C2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g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  <w:gridSpan w:val="2"/>
          </w:tcPr>
          <w:p w14:paraId="75FCD56C" w14:textId="2A6D12B1" w:rsidR="00C54DB0" w:rsidRPr="004E47CA" w:rsidRDefault="00C54DB0" w:rsidP="00AF77CA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="00CB2A48">
              <w:rPr>
                <w:b/>
                <w:bCs/>
                <w:sz w:val="24"/>
                <w:szCs w:val="24"/>
              </w:rPr>
              <w:t xml:space="preserve">a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cost increase due to labor shortage affecting </w:t>
            </w:r>
            <w:r w:rsidR="00640F56">
              <w:rPr>
                <w:b/>
                <w:bCs/>
                <w:sz w:val="24"/>
                <w:szCs w:val="24"/>
              </w:rPr>
              <w:t xml:space="preserve">the </w:t>
            </w:r>
            <w:r w:rsidR="00396B4D" w:rsidRPr="004E47CA">
              <w:rPr>
                <w:b/>
                <w:bCs/>
                <w:sz w:val="24"/>
                <w:szCs w:val="24"/>
              </w:rPr>
              <w:t>school corporation’s ability to hire qualified transportation servic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1883" w:type="dxa"/>
          </w:tcPr>
          <w:p w14:paraId="7F947C0D" w14:textId="77777777" w:rsidR="00C54DB0" w:rsidRPr="004E47CA" w:rsidRDefault="00C54DB0" w:rsidP="00AF77CA">
            <w:pPr>
              <w:jc w:val="center"/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  <w:tr w:rsidR="00BC7216" w:rsidRPr="004E47CA" w14:paraId="3AC9F797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0D211F01" w14:textId="77777777" w:rsidR="00BC7216" w:rsidRPr="004E47CA" w:rsidRDefault="00BC7216" w:rsidP="00AF77C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108" w:type="dxa"/>
            <w:gridSpan w:val="2"/>
          </w:tcPr>
          <w:p w14:paraId="4AAF1BCA" w14:textId="6979C1FA" w:rsidR="00BC7216" w:rsidRPr="004E47CA" w:rsidRDefault="00BC7216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abor Cost Related to Provided Transportation Services</w:t>
            </w:r>
          </w:p>
        </w:tc>
      </w:tr>
      <w:tr w:rsidR="00E21A63" w:rsidRPr="004E47CA" w14:paraId="5F799435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712C2236" w14:textId="73D56FDB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4</w:t>
            </w:r>
          </w:p>
        </w:tc>
        <w:tc>
          <w:tcPr>
            <w:tcW w:w="9108" w:type="dxa"/>
            <w:gridSpan w:val="2"/>
          </w:tcPr>
          <w:p w14:paraId="452960F6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4A710F86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5637A319" w14:textId="1DD7E48A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640F56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9108" w:type="dxa"/>
            <w:gridSpan w:val="2"/>
          </w:tcPr>
          <w:p w14:paraId="2F78DADD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58D8D664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6E6D6D34" w14:textId="3412B7AA" w:rsidR="00E21A63" w:rsidRPr="004E47CA" w:rsidRDefault="00E21A63" w:rsidP="00AF77CA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9108" w:type="dxa"/>
            <w:gridSpan w:val="2"/>
          </w:tcPr>
          <w:p w14:paraId="770368CF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  <w:tr w:rsidR="00E21A63" w:rsidRPr="004E47CA" w14:paraId="0CD2B8D7" w14:textId="77777777" w:rsidTr="00DE32D2">
        <w:trPr>
          <w:gridBefore w:val="1"/>
          <w:wBefore w:w="535" w:type="dxa"/>
        </w:trPr>
        <w:tc>
          <w:tcPr>
            <w:tcW w:w="1332" w:type="dxa"/>
          </w:tcPr>
          <w:p w14:paraId="11A5AAA6" w14:textId="59244BF9" w:rsidR="00E21A63" w:rsidRPr="004E47CA" w:rsidRDefault="00E21A63" w:rsidP="00AF77CA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</w:t>
            </w:r>
            <w:r w:rsidR="00640F56">
              <w:rPr>
                <w:sz w:val="24"/>
                <w:szCs w:val="24"/>
              </w:rPr>
              <w:t>5</w:t>
            </w:r>
          </w:p>
        </w:tc>
        <w:tc>
          <w:tcPr>
            <w:tcW w:w="9108" w:type="dxa"/>
            <w:gridSpan w:val="2"/>
          </w:tcPr>
          <w:p w14:paraId="1B90607F" w14:textId="77777777" w:rsidR="00E21A63" w:rsidRPr="004E47CA" w:rsidRDefault="00E21A63" w:rsidP="00AF77CA">
            <w:pPr>
              <w:rPr>
                <w:sz w:val="24"/>
                <w:szCs w:val="24"/>
              </w:rPr>
            </w:pPr>
          </w:p>
        </w:tc>
      </w:tr>
    </w:tbl>
    <w:p w14:paraId="45FE3A1E" w14:textId="43B2B32E" w:rsidR="00CE6F43" w:rsidRPr="004E47CA" w:rsidRDefault="00CE6F43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90C720" w14:textId="77777777" w:rsidR="00CE6F43" w:rsidRPr="004E47CA" w:rsidRDefault="00CE6F43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7E668B8" w14:textId="456FBDCE" w:rsidR="00166A68" w:rsidRPr="004E47CA" w:rsidRDefault="00166A68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Transportation Appeal Formula</w:t>
      </w:r>
    </w:p>
    <w:p w14:paraId="676A187E" w14:textId="77777777" w:rsidR="00BA5983" w:rsidRDefault="00BA5983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E118D2" w14:textId="34DB982F" w:rsidR="00483149" w:rsidRPr="004E47CA" w:rsidRDefault="00993937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Department 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 xml:space="preserve">may use one of two methods to determine the amount that the school qualifies for 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>amount for their t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ransportation appeal.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03BD2C" w14:textId="77777777" w:rsidR="00483149" w:rsidRPr="004E47CA" w:rsidRDefault="00483149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3A9A8D" w14:textId="67E7037C" w:rsidR="00993937" w:rsidRPr="004E47CA" w:rsidRDefault="0048314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Method 1: the Department can use the change in the certified budget to determine the percentage increase to apply to the current year max </w:t>
      </w:r>
      <w:r w:rsidR="002E5346" w:rsidRPr="004E47CA">
        <w:rPr>
          <w:rFonts w:ascii="Times New Roman" w:eastAsia="Times New Roman" w:hAnsi="Times New Roman" w:cs="Times New Roman"/>
          <w:sz w:val="24"/>
          <w:szCs w:val="24"/>
        </w:rPr>
        <w:t>levy.</w:t>
      </w:r>
    </w:p>
    <w:p w14:paraId="2559DD3A" w14:textId="77777777" w:rsidR="003F2F99" w:rsidRPr="004E47CA" w:rsidRDefault="003F2F9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3AD1038" w14:textId="51542D47" w:rsidR="003F2F99" w:rsidRPr="004E47CA" w:rsidRDefault="003F2F9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(A - B)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x (C) = Potential Levy Increase Allowed</w:t>
      </w:r>
    </w:p>
    <w:p w14:paraId="585FF0FD" w14:textId="77777777" w:rsidR="003F2F99" w:rsidRPr="004E47CA" w:rsidRDefault="003F2F9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B720137" w14:textId="5E4D06DD" w:rsidR="00483149" w:rsidRPr="004E47CA" w:rsidRDefault="0048314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Method 2: 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the department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may also calculate an increase based on actual expenses incurred by the school corporation instead of the certified budgets. The school corporation must provide actual expenses for 202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and actual expenses for the months in 202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leading up to the appeal, plus estimated expenses for the remainder of 202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CE8A92" w14:textId="77777777" w:rsidR="00483149" w:rsidRPr="004E47CA" w:rsidRDefault="00483149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F67CC4" w14:textId="35022346" w:rsidR="00483149" w:rsidRPr="004E47CA" w:rsidRDefault="00483149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Method 1</w:t>
      </w:r>
      <w:r w:rsidR="00E9710A" w:rsidRPr="004E47CA">
        <w:rPr>
          <w:rFonts w:ascii="Times New Roman" w:eastAsia="Times New Roman" w:hAnsi="Times New Roman" w:cs="Times New Roman"/>
          <w:sz w:val="24"/>
          <w:szCs w:val="24"/>
        </w:rPr>
        <w:t xml:space="preserve"> Exampl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6D93808" w14:textId="3572D277" w:rsidR="00B929CD" w:rsidRPr="004E47CA" w:rsidRDefault="00B929CD" w:rsidP="00AF77C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A: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Increase in Transportation Operating Costs</w:t>
      </w:r>
    </w:p>
    <w:p w14:paraId="60D6DAB1" w14:textId="21D2D35B" w:rsidR="00E9710A" w:rsidRPr="004E47CA" w:rsidRDefault="00E9710A" w:rsidP="00AF77CA">
      <w:pPr>
        <w:spacing w:after="0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200,000</w:t>
      </w:r>
    </w:p>
    <w:p w14:paraId="2D90AF23" w14:textId="024E8E33" w:rsidR="00E9710A" w:rsidRPr="004E47CA" w:rsidRDefault="00E9710A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000,000</w:t>
      </w:r>
    </w:p>
    <w:p w14:paraId="53022996" w14:textId="54E46E84" w:rsidR="00E9710A" w:rsidRPr="004E47CA" w:rsidRDefault="00B929CD" w:rsidP="00AF77C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Percentage Change</w:t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1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1,200,000 / 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>1,000,000 = 1.20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00</w:t>
      </w:r>
    </w:p>
    <w:p w14:paraId="2ED8BA86" w14:textId="77777777" w:rsidR="00B929CD" w:rsidRPr="004E47CA" w:rsidRDefault="00B929CD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133612" w14:textId="0BC2D39B" w:rsidR="00993937" w:rsidRPr="004E47CA" w:rsidRDefault="00993937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="00B929CD" w:rsidRPr="004E47CA">
        <w:rPr>
          <w:rFonts w:ascii="Times New Roman" w:eastAsia="Times New Roman" w:hAnsi="Times New Roman" w:cs="Times New Roman"/>
          <w:sz w:val="24"/>
          <w:szCs w:val="24"/>
        </w:rPr>
        <w:t>Not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: When calculated, this number must be at least 1.10 to qualify for an appeal.</w:t>
      </w:r>
    </w:p>
    <w:p w14:paraId="6B65896D" w14:textId="77777777" w:rsidR="00483149" w:rsidRPr="004E47CA" w:rsidRDefault="00483149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7A478C" w14:textId="1100E19F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Step </w:t>
      </w:r>
      <w:r w:rsidR="00993937" w:rsidRPr="004E47CA">
        <w:rPr>
          <w:rFonts w:ascii="Times New Roman" w:eastAsia="Times New Roman" w:hAnsi="Times New Roman" w:cs="Times New Roman"/>
          <w:sz w:val="24"/>
          <w:szCs w:val="24"/>
        </w:rPr>
        <w:t>B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Growth Factor</w:t>
      </w:r>
    </w:p>
    <w:p w14:paraId="150B4031" w14:textId="1FF7029B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 xml:space="preserve">Step A 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Restated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1.20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00</w:t>
      </w:r>
    </w:p>
    <w:p w14:paraId="37259663" w14:textId="66F1F968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Example MLGQ</w:t>
      </w:r>
      <w:r w:rsidR="005D6090" w:rsidRPr="004E47C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% or 1.0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0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37E2BA7" w14:textId="77777777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8A77753" w14:textId="31562497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1.2000 - 1.0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4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1906722A" w14:textId="7F2B44D3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0.16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3C30011D" w14:textId="77777777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6C69F10" w14:textId="78AB3578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Note: For 202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, the MLGQ was 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%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or 1.0</w:t>
      </w:r>
      <w:r w:rsidR="00640F5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00.</w:t>
      </w:r>
    </w:p>
    <w:p w14:paraId="2383DAEA" w14:textId="1471F8A9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E0EC8C3" w14:textId="69DC41B0" w:rsidR="00B929CD" w:rsidRPr="004E47CA" w:rsidRDefault="00B929CD" w:rsidP="00AF77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C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: Potential Levy Increase Allowed</w:t>
      </w:r>
    </w:p>
    <w:p w14:paraId="402B9FEA" w14:textId="5DF26419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Levy for Transportation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00,000</w:t>
      </w:r>
    </w:p>
    <w:p w14:paraId="39A9CE62" w14:textId="5F5CA6B1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Step B Restated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.16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0</w:t>
      </w:r>
    </w:p>
    <w:p w14:paraId="10E3F894" w14:textId="77777777" w:rsidR="00B929CD" w:rsidRPr="004E47CA" w:rsidRDefault="00B929CD" w:rsidP="00AF77C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5C563FE" w14:textId="1FD1E5BD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.16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0) x ($100,0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0099ACF7" w14:textId="48BAA0DC" w:rsidR="00B929CD" w:rsidRPr="004E47CA" w:rsidRDefault="00B929CD" w:rsidP="00AF77C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16,</w:t>
      </w:r>
      <w:r w:rsidR="00640F56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</w:rPr>
        <w:t>Levy Increase Allowed</w:t>
      </w:r>
    </w:p>
    <w:p w14:paraId="519D9E62" w14:textId="77777777" w:rsidR="008226A9" w:rsidRPr="004E47CA" w:rsidRDefault="008226A9" w:rsidP="00AF77C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17B29F" w14:textId="77777777" w:rsidR="008226A9" w:rsidRPr="004E47CA" w:rsidRDefault="008226A9" w:rsidP="00AF77CA">
      <w:pPr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School Calculation: </w:t>
      </w:r>
    </w:p>
    <w:tbl>
      <w:tblPr>
        <w:tblStyle w:val="TableGrid"/>
        <w:tblW w:w="10188" w:type="dxa"/>
        <w:tblInd w:w="607" w:type="dxa"/>
        <w:tblLook w:val="04A0" w:firstRow="1" w:lastRow="0" w:firstColumn="1" w:lastColumn="0" w:noHBand="0" w:noVBand="1"/>
      </w:tblPr>
      <w:tblGrid>
        <w:gridCol w:w="450"/>
        <w:gridCol w:w="4869"/>
        <w:gridCol w:w="4869"/>
      </w:tblGrid>
      <w:tr w:rsidR="00483149" w:rsidRPr="004E47CA" w14:paraId="47D49837" w14:textId="77777777" w:rsidTr="00FB019B">
        <w:tc>
          <w:tcPr>
            <w:tcW w:w="450" w:type="dxa"/>
          </w:tcPr>
          <w:p w14:paraId="6AF9D86C" w14:textId="52826A4D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4869" w:type="dxa"/>
          </w:tcPr>
          <w:p w14:paraId="0DF09289" w14:textId="33DEE8C2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640F56">
              <w:rPr>
                <w:bCs/>
                <w:sz w:val="24"/>
                <w:szCs w:val="24"/>
              </w:rPr>
              <w:t>4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4869" w:type="dxa"/>
          </w:tcPr>
          <w:p w14:paraId="61324971" w14:textId="77777777" w:rsidR="00483149" w:rsidRPr="004E47CA" w:rsidRDefault="00483149" w:rsidP="00AF77CA">
            <w:pPr>
              <w:rPr>
                <w:sz w:val="24"/>
                <w:szCs w:val="24"/>
              </w:rPr>
            </w:pPr>
          </w:p>
        </w:tc>
      </w:tr>
      <w:tr w:rsidR="00483149" w:rsidRPr="004E47CA" w14:paraId="785C2044" w14:textId="77777777" w:rsidTr="00FB019B">
        <w:tc>
          <w:tcPr>
            <w:tcW w:w="450" w:type="dxa"/>
          </w:tcPr>
          <w:p w14:paraId="41E05930" w14:textId="1AC4EC99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4869" w:type="dxa"/>
          </w:tcPr>
          <w:p w14:paraId="56CA4CCB" w14:textId="155D1C77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640F56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4869" w:type="dxa"/>
          </w:tcPr>
          <w:p w14:paraId="29F0F717" w14:textId="77777777" w:rsidR="00483149" w:rsidRPr="004E47CA" w:rsidRDefault="00483149" w:rsidP="00AF77CA">
            <w:pPr>
              <w:rPr>
                <w:sz w:val="24"/>
                <w:szCs w:val="24"/>
              </w:rPr>
            </w:pPr>
          </w:p>
        </w:tc>
      </w:tr>
      <w:tr w:rsidR="00483149" w:rsidRPr="004E47CA" w14:paraId="1CE6F20F" w14:textId="77777777" w:rsidTr="00FB019B">
        <w:tc>
          <w:tcPr>
            <w:tcW w:w="450" w:type="dxa"/>
          </w:tcPr>
          <w:p w14:paraId="014EBDBA" w14:textId="385271BF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4869" w:type="dxa"/>
          </w:tcPr>
          <w:p w14:paraId="43691AA0" w14:textId="77777777" w:rsidR="00483149" w:rsidRPr="004E47CA" w:rsidRDefault="0048314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% increase in transportation operating costs</w:t>
            </w:r>
          </w:p>
          <w:p w14:paraId="44D14723" w14:textId="2FB48600" w:rsidR="00483149" w:rsidRPr="004E47CA" w:rsidRDefault="0048314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Line 1 / Line 2</w:t>
            </w:r>
          </w:p>
        </w:tc>
        <w:tc>
          <w:tcPr>
            <w:tcW w:w="4869" w:type="dxa"/>
          </w:tcPr>
          <w:p w14:paraId="2BA2D6E5" w14:textId="77777777" w:rsidR="00483149" w:rsidRPr="004E47CA" w:rsidRDefault="00483149" w:rsidP="00AF77CA">
            <w:pPr>
              <w:rPr>
                <w:sz w:val="24"/>
                <w:szCs w:val="24"/>
              </w:rPr>
            </w:pPr>
          </w:p>
        </w:tc>
      </w:tr>
      <w:tr w:rsidR="00483149" w:rsidRPr="004E47CA" w14:paraId="3999196C" w14:textId="77777777" w:rsidTr="00FB019B">
        <w:tc>
          <w:tcPr>
            <w:tcW w:w="450" w:type="dxa"/>
          </w:tcPr>
          <w:p w14:paraId="62E0F460" w14:textId="1EC6D564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4869" w:type="dxa"/>
          </w:tcPr>
          <w:p w14:paraId="6B0BF94A" w14:textId="63F463E9" w:rsidR="00483149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640F56">
              <w:rPr>
                <w:bCs/>
                <w:sz w:val="24"/>
                <w:szCs w:val="24"/>
              </w:rPr>
              <w:t>4</w:t>
            </w:r>
            <w:r w:rsidRPr="004E47CA">
              <w:rPr>
                <w:bCs/>
                <w:sz w:val="24"/>
                <w:szCs w:val="24"/>
              </w:rPr>
              <w:t xml:space="preserve"> MLGQ</w:t>
            </w:r>
          </w:p>
        </w:tc>
        <w:tc>
          <w:tcPr>
            <w:tcW w:w="4869" w:type="dxa"/>
          </w:tcPr>
          <w:p w14:paraId="456773BC" w14:textId="3B858A2A" w:rsidR="00483149" w:rsidRPr="004E47CA" w:rsidRDefault="00483149" w:rsidP="00AF77CA">
            <w:pPr>
              <w:rPr>
                <w:sz w:val="24"/>
                <w:szCs w:val="24"/>
              </w:rPr>
            </w:pPr>
          </w:p>
        </w:tc>
      </w:tr>
      <w:tr w:rsidR="00483149" w:rsidRPr="004E47CA" w14:paraId="244726A6" w14:textId="77777777" w:rsidTr="00FB019B">
        <w:tc>
          <w:tcPr>
            <w:tcW w:w="450" w:type="dxa"/>
          </w:tcPr>
          <w:p w14:paraId="38095357" w14:textId="6B9064AB" w:rsidR="00483149" w:rsidRPr="004E47CA" w:rsidRDefault="00483149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4869" w:type="dxa"/>
          </w:tcPr>
          <w:p w14:paraId="58CEF550" w14:textId="57A7146D" w:rsidR="00483149" w:rsidRPr="004E47CA" w:rsidRDefault="00483149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640F56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4869" w:type="dxa"/>
          </w:tcPr>
          <w:p w14:paraId="16A5ED8F" w14:textId="77777777" w:rsidR="00483149" w:rsidRPr="004E47CA" w:rsidRDefault="00483149" w:rsidP="00AF77CA">
            <w:pPr>
              <w:rPr>
                <w:sz w:val="24"/>
                <w:szCs w:val="24"/>
              </w:rPr>
            </w:pPr>
          </w:p>
        </w:tc>
      </w:tr>
      <w:tr w:rsidR="005D6090" w:rsidRPr="004E47CA" w14:paraId="51BA7D15" w14:textId="77777777" w:rsidTr="00FB019B">
        <w:tc>
          <w:tcPr>
            <w:tcW w:w="450" w:type="dxa"/>
          </w:tcPr>
          <w:p w14:paraId="4B8830DD" w14:textId="4FD6E560" w:rsidR="005D6090" w:rsidRPr="004E47CA" w:rsidRDefault="005D6090" w:rsidP="00AF77CA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4869" w:type="dxa"/>
          </w:tcPr>
          <w:p w14:paraId="69F5B559" w14:textId="7C599E99" w:rsidR="005D6090" w:rsidRPr="004E47CA" w:rsidRDefault="005D6090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Levy Increase Allowed</w:t>
            </w:r>
          </w:p>
          <w:p w14:paraId="42C77516" w14:textId="022A6E51" w:rsidR="005D6090" w:rsidRPr="004E47CA" w:rsidRDefault="005D6090" w:rsidP="00AF77CA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(Line A - Line B) x Line C</w:t>
            </w:r>
          </w:p>
        </w:tc>
        <w:tc>
          <w:tcPr>
            <w:tcW w:w="4869" w:type="dxa"/>
          </w:tcPr>
          <w:p w14:paraId="78E3AEEC" w14:textId="77777777" w:rsidR="005D6090" w:rsidRPr="004E47CA" w:rsidRDefault="005D6090" w:rsidP="00AF77CA">
            <w:pPr>
              <w:rPr>
                <w:sz w:val="24"/>
                <w:szCs w:val="24"/>
              </w:rPr>
            </w:pPr>
          </w:p>
        </w:tc>
      </w:tr>
    </w:tbl>
    <w:p w14:paraId="72FF83E4" w14:textId="77777777" w:rsidR="00483149" w:rsidRPr="004E47CA" w:rsidRDefault="00483149" w:rsidP="00AF77C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857B5C6" w14:textId="77777777" w:rsidR="008226A9" w:rsidRPr="004E47CA" w:rsidRDefault="008226A9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226A9" w:rsidRPr="004E47CA" w:rsidSect="000E232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25"/>
        <w:gridCol w:w="1697"/>
        <w:gridCol w:w="1697"/>
        <w:gridCol w:w="1697"/>
        <w:gridCol w:w="1697"/>
        <w:gridCol w:w="1697"/>
        <w:gridCol w:w="1697"/>
      </w:tblGrid>
      <w:tr w:rsidR="008226A9" w:rsidRPr="004E47CA" w14:paraId="60185969" w14:textId="77777777" w:rsidTr="0081385C">
        <w:trPr>
          <w:trHeight w:val="222"/>
          <w:jc w:val="center"/>
        </w:trPr>
        <w:tc>
          <w:tcPr>
            <w:tcW w:w="13407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A69901" w14:textId="77777777" w:rsidR="008226A9" w:rsidRPr="004E47CA" w:rsidRDefault="002E5346" w:rsidP="00AF7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  <w:lastRenderedPageBreak/>
              <w:t>Method 2</w:t>
            </w:r>
          </w:p>
          <w:p w14:paraId="67E53B14" w14:textId="565493CF" w:rsidR="005D6090" w:rsidRPr="004E47CA" w:rsidRDefault="005D6090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The Department may also calculate an increase based on actual expenses incurred by the school corporation instead of the certified budgets. The school corporation must provide actual expenses for 202</w:t>
            </w:r>
            <w:r w:rsidR="00640F5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ctual expenses for the months in 202</w:t>
            </w:r>
            <w:r w:rsidR="00640F5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ading up to the appeal, plus estimated expenses for the remainder of 202</w:t>
            </w:r>
            <w:r w:rsidR="00640F5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D252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226A9" w:rsidRPr="004E47CA" w14:paraId="1AA3AA99" w14:textId="77777777" w:rsidTr="009F6274">
        <w:trPr>
          <w:trHeight w:val="705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12B079C" w14:textId="29E3BAF2" w:rsidR="008226A9" w:rsidRPr="0081385C" w:rsidRDefault="008226A9" w:rsidP="00AF7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Account Name and Number to be </w:t>
            </w:r>
            <w:r w:rsidR="00CB2A48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c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onsidered for a Transportation Appeal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ACFA5D2" w14:textId="63403CB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1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1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9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191AF7" w14:textId="42F3563E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2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2C5FFA" w14:textId="1C720250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3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1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6AE963" w14:textId="202234AC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4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A031BA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8866A3" w14:textId="783D770F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5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3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D655BA" w14:textId="42D4251C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6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2</w:t>
            </w:r>
            <w:r w:rsidR="00640F56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4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Actual and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Estimated Expenditures</w:t>
            </w:r>
            <w:r w:rsidR="0098242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  <w:r w:rsidR="0081385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</w:p>
        </w:tc>
      </w:tr>
      <w:tr w:rsidR="008226A9" w:rsidRPr="004E47CA" w14:paraId="2D1A5CCB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3D463E3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20 Vehicle Operations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608A6B3" w14:textId="39FE5F83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EFF373" w14:textId="6EA30445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5B5520" w14:textId="1D2BCAB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EDD7800" w14:textId="340C93A4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518DDC" w14:textId="6188C72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BC2668" w14:textId="433C1D3D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3C61951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6698A2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30 Monitoring Services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FA643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E3FC0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49900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267E48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C77D08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6144C7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B17143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C61915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40 Vehicle Service Maintenance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BD209B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98BC5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7D396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0F22D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B9765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FCC8D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E7DAB9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53081B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60 Bus Insurance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C6ADBC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7F7289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59BF8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162629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C2FDF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95A50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B3B7C7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BED06F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70 Insurance on Pupils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4F1B6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9FEA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0C13A7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5AE19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8CEAE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1C1DE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4DE57F38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E221D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80 Contracted Pupil Transp. Service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8F7DB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5A9E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E391A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5891BB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DBA4C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84C304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8BDFDC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4E563D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0 Other Pupil Transp. Service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4F6CA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0729B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D91BF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139B1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30B31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D526F7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259C2B31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17BF69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1 Bus Driver Training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516D36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B7AE2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A0719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33B2BB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45CA53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13A5358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5005195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31B091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1 PERF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4FAC9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D6897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C217C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516627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CB5149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FA14E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C2A91FB" w14:textId="77777777" w:rsidTr="009F6274">
        <w:trPr>
          <w:trHeight w:val="120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46AA68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2 Social Security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04132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5E871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708C37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BFE92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61635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2C4A49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7CB851C1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2F449E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3 Workmen’s Comp.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6833C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95F1C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368BBB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3F5B78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48E159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DF75D6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2886A83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255019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4 Group Insurance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7EBA0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B299E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C7B93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1A567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72FB8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273E29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03EB16C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6ADF3C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6 Unemployment Comp.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02CAC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290C4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C9DD08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316DC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4E088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AAAA9B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620B17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293628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7 Teachers’ Retirement Fund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80F5FAB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D601B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0DBA0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7715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B50BA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8DAE3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D59DD7C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503C48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8 Severance/Early Retirement Pay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25889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F530E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616B6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6125D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F51BD7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53A018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D596970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28310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EBACC5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3CE82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EA44C16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07A8F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E984F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9FAA6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7B5A0F5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2EF217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60A0E56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D4B2A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CD5F64C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56AEB4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791B37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815CF1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D9CC97D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ECB26A" w14:textId="77777777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857D6D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8298E40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D42E3F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2FABAE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DA1A35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2C67F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10D02E8" w14:textId="77777777" w:rsidTr="009F6274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2EAB60C" w14:textId="6D7BA206" w:rsidR="008226A9" w:rsidRPr="0081385C" w:rsidRDefault="008226A9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Total Operating Expenses</w:t>
            </w: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56CAF1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B45E8F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79C7A13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9041AD8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86B8B2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6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468518A" w14:textId="77777777" w:rsidR="008226A9" w:rsidRPr="0081385C" w:rsidRDefault="008226A9" w:rsidP="00AF77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</w:tbl>
    <w:p w14:paraId="4B356E26" w14:textId="77777777" w:rsidR="008226A9" w:rsidRPr="004E47CA" w:rsidRDefault="008226A9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CF88E9" w14:textId="77777777" w:rsidR="008570F1" w:rsidRDefault="008226A9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*If totals do not agree with your Calendar Financial Report as submitted to the Indiana Department of Education, please provide a detailed explanation.</w:t>
      </w:r>
    </w:p>
    <w:p w14:paraId="6241B0F8" w14:textId="77777777" w:rsidR="0081385C" w:rsidRPr="004E47CA" w:rsidRDefault="0081385C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C43C12" w14:textId="4E82ABAB" w:rsidR="00982425" w:rsidRPr="004E47CA" w:rsidRDefault="00982425" w:rsidP="00AF77C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  <w:sectPr w:rsidR="00982425" w:rsidRPr="004E47CA" w:rsidSect="0081385C">
          <w:pgSz w:w="15840" w:h="12240" w:orient="landscape" w:code="1"/>
          <w:pgMar w:top="630" w:right="1080" w:bottom="900" w:left="1080" w:header="720" w:footer="720" w:gutter="0"/>
          <w:cols w:space="720"/>
          <w:docGrid w:linePitch="360"/>
        </w:sect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**Current year expenditures include actual expenses up to the closest possible date before submission of appeal. Please also include estimated expenses for </w:t>
      </w:r>
      <w:r w:rsidR="00640F56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remainder of </w:t>
      </w:r>
      <w:r w:rsidR="00640F56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calendar year</w:t>
      </w:r>
      <w:r w:rsidR="00BE44F2" w:rsidRPr="004E47C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ADF80E3" w14:textId="77777777" w:rsidR="00E9710A" w:rsidRPr="004E47CA" w:rsidRDefault="00E9710A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hAnsi="Times New Roman" w:cs="Times New Roman"/>
          <w:b/>
          <w:sz w:val="24"/>
          <w:szCs w:val="24"/>
        </w:rPr>
        <w:lastRenderedPageBreak/>
        <w:t>SCHOOL OPERATIONS FUND LEVY APPEAL</w:t>
      </w:r>
    </w:p>
    <w:p w14:paraId="2B6055B0" w14:textId="77777777" w:rsidR="00E9710A" w:rsidRPr="004E47CA" w:rsidRDefault="00E9710A" w:rsidP="00AF77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RESOLUTION</w:t>
      </w:r>
    </w:p>
    <w:p w14:paraId="29C416E2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AE9CB0" w14:textId="5AC8E4F2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School Board of the _______________________________________ School Corporation, </w:t>
      </w:r>
    </w:p>
    <w:p w14:paraId="7E469DC7" w14:textId="77777777" w:rsidR="001A2739" w:rsidRPr="004E47CA" w:rsidRDefault="001A2739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DFBCE" w14:textId="3B03A1A9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has determined to file for an excess levy appeal. The School Corporation requests an increase to its </w:t>
      </w:r>
    </w:p>
    <w:p w14:paraId="1671EEF2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E87CFA" w14:textId="276325A8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operations fund maximum levy in the amount of $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under IC 20-46-8-3 due to one or </w:t>
      </w:r>
    </w:p>
    <w:p w14:paraId="110F4C1A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74DA7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both of the following grounds:</w:t>
      </w:r>
    </w:p>
    <w:p w14:paraId="4E9AA8BA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47D618" w14:textId="77777777" w:rsidR="00E9710A" w:rsidRPr="004E47CA" w:rsidRDefault="00E9710A" w:rsidP="00AF77C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ransportation cost increases of at least ten percent (10%) over the preceding year.</w:t>
      </w:r>
    </w:p>
    <w:p w14:paraId="54371723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7F829D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herefore, the governing body of said school corporation hereby resolves to proceed with a petition for an excess levy to the Department of Local Government Finance.</w:t>
      </w:r>
    </w:p>
    <w:p w14:paraId="16C2A644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714164" w14:textId="1381DA08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dopted this 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day of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, 202</w:t>
      </w:r>
      <w:r w:rsidRPr="004E47C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E66621" w14:textId="77777777" w:rsidR="00E9710A" w:rsidRPr="004E47CA" w:rsidRDefault="00E9710A" w:rsidP="00AF77CA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E9710A" w:rsidRPr="004E47CA" w14:paraId="7A39903B" w14:textId="77777777" w:rsidTr="009F6274">
        <w:tc>
          <w:tcPr>
            <w:tcW w:w="5035" w:type="dxa"/>
          </w:tcPr>
          <w:p w14:paraId="6CE8E0CB" w14:textId="77777777" w:rsidR="00E9710A" w:rsidRPr="004E47CA" w:rsidRDefault="00E9710A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FOR</w:t>
            </w:r>
          </w:p>
        </w:tc>
        <w:tc>
          <w:tcPr>
            <w:tcW w:w="5035" w:type="dxa"/>
          </w:tcPr>
          <w:p w14:paraId="3D04BFA9" w14:textId="77777777" w:rsidR="00E9710A" w:rsidRPr="004E47CA" w:rsidRDefault="00E9710A" w:rsidP="00AF77CA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GAINST</w:t>
            </w:r>
          </w:p>
        </w:tc>
      </w:tr>
      <w:tr w:rsidR="00E9710A" w:rsidRPr="004E47CA" w14:paraId="6375AC83" w14:textId="77777777" w:rsidTr="009F6274">
        <w:trPr>
          <w:trHeight w:val="346"/>
        </w:trPr>
        <w:tc>
          <w:tcPr>
            <w:tcW w:w="5035" w:type="dxa"/>
          </w:tcPr>
          <w:p w14:paraId="0D5F1F79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15471823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2D108CD8" w14:textId="77777777" w:rsidTr="009F6274">
        <w:trPr>
          <w:trHeight w:val="346"/>
        </w:trPr>
        <w:tc>
          <w:tcPr>
            <w:tcW w:w="5035" w:type="dxa"/>
          </w:tcPr>
          <w:p w14:paraId="34680777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15F32CF6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5B90BBE4" w14:textId="77777777" w:rsidTr="009F6274">
        <w:trPr>
          <w:trHeight w:val="346"/>
        </w:trPr>
        <w:tc>
          <w:tcPr>
            <w:tcW w:w="5035" w:type="dxa"/>
          </w:tcPr>
          <w:p w14:paraId="6EF80C23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3CF69A78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5464998B" w14:textId="77777777" w:rsidTr="009F6274">
        <w:trPr>
          <w:trHeight w:val="346"/>
        </w:trPr>
        <w:tc>
          <w:tcPr>
            <w:tcW w:w="5035" w:type="dxa"/>
          </w:tcPr>
          <w:p w14:paraId="5A8512E9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3E3362DD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45301A4D" w14:textId="77777777" w:rsidTr="009F6274">
        <w:trPr>
          <w:trHeight w:val="346"/>
        </w:trPr>
        <w:tc>
          <w:tcPr>
            <w:tcW w:w="5035" w:type="dxa"/>
          </w:tcPr>
          <w:p w14:paraId="32633A7F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23C7DB2D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24059CAA" w14:textId="77777777" w:rsidTr="009F6274">
        <w:trPr>
          <w:trHeight w:val="346"/>
        </w:trPr>
        <w:tc>
          <w:tcPr>
            <w:tcW w:w="5035" w:type="dxa"/>
          </w:tcPr>
          <w:p w14:paraId="616DC45A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4B129C5E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775CC15D" w14:textId="77777777" w:rsidTr="009F6274">
        <w:trPr>
          <w:trHeight w:val="346"/>
        </w:trPr>
        <w:tc>
          <w:tcPr>
            <w:tcW w:w="5035" w:type="dxa"/>
          </w:tcPr>
          <w:p w14:paraId="0657E96C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75A28888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2791DF1B" w14:textId="77777777" w:rsidTr="009F6274">
        <w:trPr>
          <w:trHeight w:val="346"/>
        </w:trPr>
        <w:tc>
          <w:tcPr>
            <w:tcW w:w="5035" w:type="dxa"/>
          </w:tcPr>
          <w:p w14:paraId="3C7305A5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23AC6455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31DA01C4" w14:textId="77777777" w:rsidTr="009F6274">
        <w:trPr>
          <w:trHeight w:val="346"/>
        </w:trPr>
        <w:tc>
          <w:tcPr>
            <w:tcW w:w="5035" w:type="dxa"/>
          </w:tcPr>
          <w:p w14:paraId="2228DA90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1455924B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23D01C47" w14:textId="77777777" w:rsidTr="009F6274">
        <w:trPr>
          <w:trHeight w:val="346"/>
        </w:trPr>
        <w:tc>
          <w:tcPr>
            <w:tcW w:w="5035" w:type="dxa"/>
          </w:tcPr>
          <w:p w14:paraId="138290BA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12F6DEDA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  <w:tr w:rsidR="00E9710A" w:rsidRPr="004E47CA" w14:paraId="058E62D6" w14:textId="77777777" w:rsidTr="009F6274">
        <w:trPr>
          <w:trHeight w:val="346"/>
        </w:trPr>
        <w:tc>
          <w:tcPr>
            <w:tcW w:w="5035" w:type="dxa"/>
          </w:tcPr>
          <w:p w14:paraId="01D9836C" w14:textId="77777777" w:rsidR="00E9710A" w:rsidRPr="004E47CA" w:rsidRDefault="00E9710A" w:rsidP="00AF77CA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35" w:type="dxa"/>
          </w:tcPr>
          <w:p w14:paraId="10937F7C" w14:textId="77777777" w:rsidR="00E9710A" w:rsidRPr="004E47CA" w:rsidRDefault="00E9710A" w:rsidP="00AF77CA">
            <w:pPr>
              <w:rPr>
                <w:sz w:val="24"/>
                <w:szCs w:val="24"/>
              </w:rPr>
            </w:pPr>
          </w:p>
        </w:tc>
      </w:tr>
    </w:tbl>
    <w:p w14:paraId="42726B5B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A8D6411" w14:textId="77777777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44AA21" w14:textId="472A3C85" w:rsidR="00E9710A" w:rsidRPr="004E47CA" w:rsidRDefault="00E9710A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TTEST: </w:t>
      </w:r>
    </w:p>
    <w:tbl>
      <w:tblPr>
        <w:tblW w:w="0" w:type="auto"/>
        <w:tblInd w:w="11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3945"/>
      </w:tblGrid>
      <w:tr w:rsidR="00E9710A" w:rsidRPr="004E47CA" w14:paraId="58CBDD31" w14:textId="77777777" w:rsidTr="00AC28A1">
        <w:trPr>
          <w:trHeight w:val="100"/>
        </w:trPr>
        <w:tc>
          <w:tcPr>
            <w:tcW w:w="3945" w:type="dxa"/>
          </w:tcPr>
          <w:p w14:paraId="2E3F988B" w14:textId="77777777" w:rsidR="00E9710A" w:rsidRPr="004E47CA" w:rsidRDefault="00E9710A" w:rsidP="00AF77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B5D1822" w14:textId="2CE54BB5" w:rsidR="00060F24" w:rsidRPr="004E47CA" w:rsidRDefault="00060F24" w:rsidP="00AF77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060F24" w:rsidRPr="004E47CA" w:rsidSect="000D4D6D"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7F414E" w14:textId="77777777" w:rsidR="00077EB0" w:rsidRDefault="00077EB0" w:rsidP="008226A9">
      <w:pPr>
        <w:spacing w:after="0" w:line="240" w:lineRule="auto"/>
      </w:pPr>
      <w:r>
        <w:separator/>
      </w:r>
    </w:p>
  </w:endnote>
  <w:endnote w:type="continuationSeparator" w:id="0">
    <w:p w14:paraId="1643FC51" w14:textId="77777777" w:rsidR="00077EB0" w:rsidRDefault="00077EB0" w:rsidP="00822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0EE0B" w14:textId="77777777" w:rsidR="009F5BAB" w:rsidRDefault="009F5BAB" w:rsidP="009F5BA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5518E80C" w14:textId="77777777" w:rsidR="009F5BAB" w:rsidRDefault="009F5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FA7403" w14:textId="77777777" w:rsidR="009F5BAB" w:rsidRPr="008226A9" w:rsidRDefault="009F5BAB" w:rsidP="008226A9">
    <w:pPr>
      <w:pStyle w:val="Footer"/>
      <w:tabs>
        <w:tab w:val="clear" w:pos="4680"/>
      </w:tabs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Style w:val="PageNumber"/>
        <w:rFonts w:ascii="Times New Roman" w:hAnsi="Times New Roman"/>
        <w:sz w:val="20"/>
        <w:szCs w:val="20"/>
      </w:rPr>
      <w:t xml:space="preserve">Page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PAGE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0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  <w:r w:rsidRPr="008226A9">
      <w:rPr>
        <w:rStyle w:val="PageNumber"/>
        <w:rFonts w:ascii="Times New Roman" w:hAnsi="Times New Roman"/>
        <w:sz w:val="20"/>
        <w:szCs w:val="20"/>
      </w:rPr>
      <w:t xml:space="preserve"> of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NUMPAGES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1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4CDBA" w14:textId="77777777" w:rsidR="009F5BAB" w:rsidRPr="008226A9" w:rsidRDefault="009F5BAB" w:rsidP="009F5BAB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Fonts w:ascii="Times New Roman" w:hAnsi="Times New Roman" w:cs="Times New Roman"/>
        <w:sz w:val="20"/>
        <w:szCs w:val="20"/>
      </w:rPr>
      <w:t xml:space="preserve">Page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PAGE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6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  <w:r w:rsidRPr="008226A9">
      <w:rPr>
        <w:rFonts w:ascii="Times New Roman" w:hAnsi="Times New Roman" w:cs="Times New Roman"/>
        <w:sz w:val="20"/>
        <w:szCs w:val="20"/>
      </w:rPr>
      <w:t xml:space="preserve"> of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NUMPAGES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11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179E85" w14:textId="77777777" w:rsidR="00077EB0" w:rsidRDefault="00077EB0" w:rsidP="008226A9">
      <w:pPr>
        <w:spacing w:after="0" w:line="240" w:lineRule="auto"/>
      </w:pPr>
      <w:r>
        <w:separator/>
      </w:r>
    </w:p>
  </w:footnote>
  <w:footnote w:type="continuationSeparator" w:id="0">
    <w:p w14:paraId="0793CFF7" w14:textId="77777777" w:rsidR="00077EB0" w:rsidRDefault="00077EB0" w:rsidP="00822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7948B9" w14:textId="77777777" w:rsidR="009F5BAB" w:rsidRDefault="00631B4B">
    <w:pPr>
      <w:pStyle w:val="Header"/>
    </w:pPr>
    <w:r>
      <w:rPr>
        <w:noProof/>
      </w:rPr>
      <w:pict w14:anchorId="5DFC76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621922" o:spid="_x0000_s1026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D7002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35084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D196F"/>
    <w:multiLevelType w:val="hybridMultilevel"/>
    <w:tmpl w:val="E3527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54CFF"/>
    <w:multiLevelType w:val="hybridMultilevel"/>
    <w:tmpl w:val="F022E086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C0F75"/>
    <w:multiLevelType w:val="hybridMultilevel"/>
    <w:tmpl w:val="0952F60E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4557B"/>
    <w:multiLevelType w:val="hybridMultilevel"/>
    <w:tmpl w:val="C3BEF62C"/>
    <w:lvl w:ilvl="0" w:tplc="F078F312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20C74"/>
    <w:multiLevelType w:val="hybridMultilevel"/>
    <w:tmpl w:val="06D434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923B8"/>
    <w:multiLevelType w:val="hybridMultilevel"/>
    <w:tmpl w:val="5D40B4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6A02"/>
    <w:multiLevelType w:val="hybridMultilevel"/>
    <w:tmpl w:val="BFB03A54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F4DFB"/>
    <w:multiLevelType w:val="hybridMultilevel"/>
    <w:tmpl w:val="AD9C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C44013"/>
    <w:multiLevelType w:val="hybridMultilevel"/>
    <w:tmpl w:val="C8888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8562A"/>
    <w:multiLevelType w:val="hybridMultilevel"/>
    <w:tmpl w:val="A0FEAD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54802"/>
    <w:multiLevelType w:val="hybridMultilevel"/>
    <w:tmpl w:val="4F06FEAC"/>
    <w:lvl w:ilvl="0" w:tplc="05B2CAD6">
      <w:start w:val="3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228B8"/>
    <w:multiLevelType w:val="hybridMultilevel"/>
    <w:tmpl w:val="BFB03A54"/>
    <w:lvl w:ilvl="0" w:tplc="FFFFFFFF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98026E2"/>
    <w:multiLevelType w:val="hybridMultilevel"/>
    <w:tmpl w:val="D76E5A38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C8476E"/>
    <w:multiLevelType w:val="hybridMultilevel"/>
    <w:tmpl w:val="14FEA70C"/>
    <w:lvl w:ilvl="0" w:tplc="75825A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6762333">
    <w:abstractNumId w:val="8"/>
  </w:num>
  <w:num w:numId="2" w16cid:durableId="618992187">
    <w:abstractNumId w:val="4"/>
  </w:num>
  <w:num w:numId="3" w16cid:durableId="1549879666">
    <w:abstractNumId w:val="1"/>
  </w:num>
  <w:num w:numId="4" w16cid:durableId="63722632">
    <w:abstractNumId w:val="6"/>
  </w:num>
  <w:num w:numId="5" w16cid:durableId="387650915">
    <w:abstractNumId w:val="13"/>
  </w:num>
  <w:num w:numId="6" w16cid:durableId="349916627">
    <w:abstractNumId w:val="5"/>
  </w:num>
  <w:num w:numId="7" w16cid:durableId="1362047688">
    <w:abstractNumId w:val="7"/>
  </w:num>
  <w:num w:numId="8" w16cid:durableId="1436516219">
    <w:abstractNumId w:val="3"/>
  </w:num>
  <w:num w:numId="9" w16cid:durableId="237978835">
    <w:abstractNumId w:val="0"/>
  </w:num>
  <w:num w:numId="10" w16cid:durableId="1135102345">
    <w:abstractNumId w:val="9"/>
  </w:num>
  <w:num w:numId="11" w16cid:durableId="1337221395">
    <w:abstractNumId w:val="11"/>
  </w:num>
  <w:num w:numId="12" w16cid:durableId="759722154">
    <w:abstractNumId w:val="2"/>
  </w:num>
  <w:num w:numId="13" w16cid:durableId="1924795856">
    <w:abstractNumId w:val="12"/>
  </w:num>
  <w:num w:numId="14" w16cid:durableId="20333333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DGyMDW2NDA2MjdU0lEKTi0uzszPAykwqwUA8MHdWywAAAA="/>
  </w:docVars>
  <w:rsids>
    <w:rsidRoot w:val="008226A9"/>
    <w:rsid w:val="0001051B"/>
    <w:rsid w:val="00010B5F"/>
    <w:rsid w:val="00020B85"/>
    <w:rsid w:val="0004544A"/>
    <w:rsid w:val="000558B3"/>
    <w:rsid w:val="000606D1"/>
    <w:rsid w:val="00060F24"/>
    <w:rsid w:val="000743F0"/>
    <w:rsid w:val="00077EB0"/>
    <w:rsid w:val="000837EE"/>
    <w:rsid w:val="000854F6"/>
    <w:rsid w:val="00086189"/>
    <w:rsid w:val="00095B06"/>
    <w:rsid w:val="000B40FE"/>
    <w:rsid w:val="000B5D55"/>
    <w:rsid w:val="000B5DEC"/>
    <w:rsid w:val="000B7237"/>
    <w:rsid w:val="000C1B2C"/>
    <w:rsid w:val="000C2DDB"/>
    <w:rsid w:val="000C2E35"/>
    <w:rsid w:val="000D23D0"/>
    <w:rsid w:val="000D291E"/>
    <w:rsid w:val="000D4D6D"/>
    <w:rsid w:val="000E0335"/>
    <w:rsid w:val="000E2325"/>
    <w:rsid w:val="000E33E9"/>
    <w:rsid w:val="000E6BDB"/>
    <w:rsid w:val="000F2A52"/>
    <w:rsid w:val="000F4A60"/>
    <w:rsid w:val="001054F2"/>
    <w:rsid w:val="00107AC5"/>
    <w:rsid w:val="00116239"/>
    <w:rsid w:val="00136919"/>
    <w:rsid w:val="00140411"/>
    <w:rsid w:val="001500BD"/>
    <w:rsid w:val="00151702"/>
    <w:rsid w:val="00155E15"/>
    <w:rsid w:val="00166A68"/>
    <w:rsid w:val="00167333"/>
    <w:rsid w:val="001773EB"/>
    <w:rsid w:val="0017770B"/>
    <w:rsid w:val="00180434"/>
    <w:rsid w:val="00184ED9"/>
    <w:rsid w:val="00190112"/>
    <w:rsid w:val="001909A2"/>
    <w:rsid w:val="001A2739"/>
    <w:rsid w:val="001B02A5"/>
    <w:rsid w:val="001B0BDD"/>
    <w:rsid w:val="001C52E2"/>
    <w:rsid w:val="001D252B"/>
    <w:rsid w:val="001D6867"/>
    <w:rsid w:val="001F27E4"/>
    <w:rsid w:val="001F6BA2"/>
    <w:rsid w:val="001F7364"/>
    <w:rsid w:val="00212830"/>
    <w:rsid w:val="00215FD4"/>
    <w:rsid w:val="00224510"/>
    <w:rsid w:val="00225D97"/>
    <w:rsid w:val="00226071"/>
    <w:rsid w:val="002351B1"/>
    <w:rsid w:val="0023674A"/>
    <w:rsid w:val="0026038D"/>
    <w:rsid w:val="00260D15"/>
    <w:rsid w:val="00261646"/>
    <w:rsid w:val="00267C22"/>
    <w:rsid w:val="002718ED"/>
    <w:rsid w:val="00273670"/>
    <w:rsid w:val="00273EE2"/>
    <w:rsid w:val="00277681"/>
    <w:rsid w:val="0028296C"/>
    <w:rsid w:val="00292C9C"/>
    <w:rsid w:val="00297FE4"/>
    <w:rsid w:val="002A106F"/>
    <w:rsid w:val="002A1C83"/>
    <w:rsid w:val="002A44CD"/>
    <w:rsid w:val="002B3304"/>
    <w:rsid w:val="002C2C0E"/>
    <w:rsid w:val="002C4511"/>
    <w:rsid w:val="002D22A3"/>
    <w:rsid w:val="002D43F2"/>
    <w:rsid w:val="002D5BDB"/>
    <w:rsid w:val="002E5346"/>
    <w:rsid w:val="002F3283"/>
    <w:rsid w:val="002F78CD"/>
    <w:rsid w:val="003007F7"/>
    <w:rsid w:val="00304168"/>
    <w:rsid w:val="0030650A"/>
    <w:rsid w:val="00307C03"/>
    <w:rsid w:val="0031075E"/>
    <w:rsid w:val="003128DB"/>
    <w:rsid w:val="00320E54"/>
    <w:rsid w:val="00326078"/>
    <w:rsid w:val="00354E95"/>
    <w:rsid w:val="00361AFA"/>
    <w:rsid w:val="00361CCE"/>
    <w:rsid w:val="0036464E"/>
    <w:rsid w:val="00365D77"/>
    <w:rsid w:val="00370A13"/>
    <w:rsid w:val="00383513"/>
    <w:rsid w:val="003859EE"/>
    <w:rsid w:val="00386AE0"/>
    <w:rsid w:val="00396B4D"/>
    <w:rsid w:val="003A0EA9"/>
    <w:rsid w:val="003A3B9E"/>
    <w:rsid w:val="003A515A"/>
    <w:rsid w:val="003B0AEF"/>
    <w:rsid w:val="003B3224"/>
    <w:rsid w:val="003B7C6A"/>
    <w:rsid w:val="003D6E90"/>
    <w:rsid w:val="003E5982"/>
    <w:rsid w:val="003F2F99"/>
    <w:rsid w:val="004038D4"/>
    <w:rsid w:val="00403E03"/>
    <w:rsid w:val="00404CE6"/>
    <w:rsid w:val="00405A62"/>
    <w:rsid w:val="00407B11"/>
    <w:rsid w:val="00416BF4"/>
    <w:rsid w:val="0042056D"/>
    <w:rsid w:val="004252CF"/>
    <w:rsid w:val="00434044"/>
    <w:rsid w:val="00443B1D"/>
    <w:rsid w:val="00444577"/>
    <w:rsid w:val="004725B0"/>
    <w:rsid w:val="00473429"/>
    <w:rsid w:val="00483149"/>
    <w:rsid w:val="004937C9"/>
    <w:rsid w:val="00497131"/>
    <w:rsid w:val="004C4ACB"/>
    <w:rsid w:val="004E2B40"/>
    <w:rsid w:val="004E47CA"/>
    <w:rsid w:val="004E6FE6"/>
    <w:rsid w:val="004E7B34"/>
    <w:rsid w:val="0050191D"/>
    <w:rsid w:val="005021CD"/>
    <w:rsid w:val="00507A21"/>
    <w:rsid w:val="0051211D"/>
    <w:rsid w:val="005178BD"/>
    <w:rsid w:val="005262F6"/>
    <w:rsid w:val="005308B6"/>
    <w:rsid w:val="0054693E"/>
    <w:rsid w:val="005500BF"/>
    <w:rsid w:val="00564312"/>
    <w:rsid w:val="0057055C"/>
    <w:rsid w:val="00575D94"/>
    <w:rsid w:val="005817E1"/>
    <w:rsid w:val="00581C1C"/>
    <w:rsid w:val="00582959"/>
    <w:rsid w:val="005B294F"/>
    <w:rsid w:val="005B6464"/>
    <w:rsid w:val="005D3695"/>
    <w:rsid w:val="005D6090"/>
    <w:rsid w:val="005D68E6"/>
    <w:rsid w:val="005E396A"/>
    <w:rsid w:val="00605EA5"/>
    <w:rsid w:val="0060688F"/>
    <w:rsid w:val="00616BD7"/>
    <w:rsid w:val="006269B6"/>
    <w:rsid w:val="00631B4B"/>
    <w:rsid w:val="00640F56"/>
    <w:rsid w:val="006617DA"/>
    <w:rsid w:val="006665A4"/>
    <w:rsid w:val="006735A9"/>
    <w:rsid w:val="00677049"/>
    <w:rsid w:val="00677F20"/>
    <w:rsid w:val="006801EF"/>
    <w:rsid w:val="006806B5"/>
    <w:rsid w:val="0069350F"/>
    <w:rsid w:val="00694588"/>
    <w:rsid w:val="006B0462"/>
    <w:rsid w:val="006B69C0"/>
    <w:rsid w:val="006D4D45"/>
    <w:rsid w:val="006D583F"/>
    <w:rsid w:val="006E4B1E"/>
    <w:rsid w:val="006F53D9"/>
    <w:rsid w:val="00703A01"/>
    <w:rsid w:val="007124E7"/>
    <w:rsid w:val="00732760"/>
    <w:rsid w:val="00732B00"/>
    <w:rsid w:val="007342E9"/>
    <w:rsid w:val="00744041"/>
    <w:rsid w:val="00746482"/>
    <w:rsid w:val="00757A04"/>
    <w:rsid w:val="007A2D7F"/>
    <w:rsid w:val="007B31ED"/>
    <w:rsid w:val="007B4078"/>
    <w:rsid w:val="007C17C0"/>
    <w:rsid w:val="007D299E"/>
    <w:rsid w:val="008005AE"/>
    <w:rsid w:val="00803E1C"/>
    <w:rsid w:val="00807E6B"/>
    <w:rsid w:val="0081385C"/>
    <w:rsid w:val="00821B7E"/>
    <w:rsid w:val="00821B81"/>
    <w:rsid w:val="00822591"/>
    <w:rsid w:val="008226A9"/>
    <w:rsid w:val="00830A63"/>
    <w:rsid w:val="00844C17"/>
    <w:rsid w:val="008517D3"/>
    <w:rsid w:val="008570F1"/>
    <w:rsid w:val="00860FD4"/>
    <w:rsid w:val="008649AC"/>
    <w:rsid w:val="00872A0B"/>
    <w:rsid w:val="00880805"/>
    <w:rsid w:val="008A1533"/>
    <w:rsid w:val="008A221D"/>
    <w:rsid w:val="008B66D9"/>
    <w:rsid w:val="008D0E22"/>
    <w:rsid w:val="008D2896"/>
    <w:rsid w:val="008D5BCD"/>
    <w:rsid w:val="008E23D9"/>
    <w:rsid w:val="008E4FF7"/>
    <w:rsid w:val="008F5C15"/>
    <w:rsid w:val="00920BBE"/>
    <w:rsid w:val="00924766"/>
    <w:rsid w:val="009279D2"/>
    <w:rsid w:val="00945B03"/>
    <w:rsid w:val="009469A9"/>
    <w:rsid w:val="00950B8F"/>
    <w:rsid w:val="00960265"/>
    <w:rsid w:val="009715D2"/>
    <w:rsid w:val="00971A91"/>
    <w:rsid w:val="00974110"/>
    <w:rsid w:val="009771C9"/>
    <w:rsid w:val="00982425"/>
    <w:rsid w:val="009877FB"/>
    <w:rsid w:val="0099043D"/>
    <w:rsid w:val="00991EFC"/>
    <w:rsid w:val="00993937"/>
    <w:rsid w:val="00997F19"/>
    <w:rsid w:val="009B762E"/>
    <w:rsid w:val="009C1B2A"/>
    <w:rsid w:val="009C30F5"/>
    <w:rsid w:val="009C7D08"/>
    <w:rsid w:val="009D24AC"/>
    <w:rsid w:val="009D30DC"/>
    <w:rsid w:val="009D487B"/>
    <w:rsid w:val="009D69A5"/>
    <w:rsid w:val="009E06F4"/>
    <w:rsid w:val="009E075D"/>
    <w:rsid w:val="009E10A7"/>
    <w:rsid w:val="009F45CD"/>
    <w:rsid w:val="009F504D"/>
    <w:rsid w:val="009F5BAB"/>
    <w:rsid w:val="009F6274"/>
    <w:rsid w:val="009F6873"/>
    <w:rsid w:val="00A031BA"/>
    <w:rsid w:val="00A11095"/>
    <w:rsid w:val="00A24EBC"/>
    <w:rsid w:val="00A26AB2"/>
    <w:rsid w:val="00A3298B"/>
    <w:rsid w:val="00A32DE8"/>
    <w:rsid w:val="00A33C4B"/>
    <w:rsid w:val="00A34D45"/>
    <w:rsid w:val="00A36718"/>
    <w:rsid w:val="00A53F5F"/>
    <w:rsid w:val="00A60B7F"/>
    <w:rsid w:val="00A66688"/>
    <w:rsid w:val="00A85BD8"/>
    <w:rsid w:val="00A9531A"/>
    <w:rsid w:val="00AA06C0"/>
    <w:rsid w:val="00AA6329"/>
    <w:rsid w:val="00AA6B26"/>
    <w:rsid w:val="00AC0B8C"/>
    <w:rsid w:val="00AD4840"/>
    <w:rsid w:val="00AE30D4"/>
    <w:rsid w:val="00AE45E1"/>
    <w:rsid w:val="00AE5D27"/>
    <w:rsid w:val="00AE7EF2"/>
    <w:rsid w:val="00AF13A5"/>
    <w:rsid w:val="00AF77CA"/>
    <w:rsid w:val="00B030D0"/>
    <w:rsid w:val="00B06951"/>
    <w:rsid w:val="00B1662D"/>
    <w:rsid w:val="00B2103C"/>
    <w:rsid w:val="00B32D5A"/>
    <w:rsid w:val="00B3346A"/>
    <w:rsid w:val="00B3497A"/>
    <w:rsid w:val="00B47AF1"/>
    <w:rsid w:val="00B571CF"/>
    <w:rsid w:val="00B60DEA"/>
    <w:rsid w:val="00B6221D"/>
    <w:rsid w:val="00B64BDD"/>
    <w:rsid w:val="00B7640C"/>
    <w:rsid w:val="00B929CD"/>
    <w:rsid w:val="00BA5983"/>
    <w:rsid w:val="00BB6D38"/>
    <w:rsid w:val="00BC7216"/>
    <w:rsid w:val="00BD0E49"/>
    <w:rsid w:val="00BD0ECC"/>
    <w:rsid w:val="00BD65CF"/>
    <w:rsid w:val="00BE3CBA"/>
    <w:rsid w:val="00BE44F2"/>
    <w:rsid w:val="00BF1879"/>
    <w:rsid w:val="00BF3D1A"/>
    <w:rsid w:val="00BF51A7"/>
    <w:rsid w:val="00BF7BDC"/>
    <w:rsid w:val="00C069C7"/>
    <w:rsid w:val="00C269E6"/>
    <w:rsid w:val="00C43574"/>
    <w:rsid w:val="00C54DB0"/>
    <w:rsid w:val="00C54E74"/>
    <w:rsid w:val="00C61B84"/>
    <w:rsid w:val="00C721C8"/>
    <w:rsid w:val="00C83421"/>
    <w:rsid w:val="00CA357C"/>
    <w:rsid w:val="00CB2A48"/>
    <w:rsid w:val="00CC0363"/>
    <w:rsid w:val="00CC1F86"/>
    <w:rsid w:val="00CE5B12"/>
    <w:rsid w:val="00CE6F43"/>
    <w:rsid w:val="00CF07DE"/>
    <w:rsid w:val="00D00EEE"/>
    <w:rsid w:val="00D01D8E"/>
    <w:rsid w:val="00D054ED"/>
    <w:rsid w:val="00D12965"/>
    <w:rsid w:val="00D16520"/>
    <w:rsid w:val="00D16C86"/>
    <w:rsid w:val="00D16D49"/>
    <w:rsid w:val="00D43D08"/>
    <w:rsid w:val="00D6505D"/>
    <w:rsid w:val="00D84D8D"/>
    <w:rsid w:val="00D92D0E"/>
    <w:rsid w:val="00DA2C5D"/>
    <w:rsid w:val="00DA68F6"/>
    <w:rsid w:val="00DB0E51"/>
    <w:rsid w:val="00DB243B"/>
    <w:rsid w:val="00DB36BD"/>
    <w:rsid w:val="00DC45C4"/>
    <w:rsid w:val="00DD6C39"/>
    <w:rsid w:val="00DE262B"/>
    <w:rsid w:val="00DE32D2"/>
    <w:rsid w:val="00DF4661"/>
    <w:rsid w:val="00E05773"/>
    <w:rsid w:val="00E21A63"/>
    <w:rsid w:val="00E238D1"/>
    <w:rsid w:val="00E44222"/>
    <w:rsid w:val="00E57027"/>
    <w:rsid w:val="00E76803"/>
    <w:rsid w:val="00E768B1"/>
    <w:rsid w:val="00E90FBE"/>
    <w:rsid w:val="00E9710A"/>
    <w:rsid w:val="00EA649D"/>
    <w:rsid w:val="00EB4830"/>
    <w:rsid w:val="00EC1E43"/>
    <w:rsid w:val="00EE3FB6"/>
    <w:rsid w:val="00EF1262"/>
    <w:rsid w:val="00F01B42"/>
    <w:rsid w:val="00F15FE5"/>
    <w:rsid w:val="00F167F5"/>
    <w:rsid w:val="00F37262"/>
    <w:rsid w:val="00F37C3B"/>
    <w:rsid w:val="00F445D4"/>
    <w:rsid w:val="00F54FE7"/>
    <w:rsid w:val="00F6182D"/>
    <w:rsid w:val="00F63159"/>
    <w:rsid w:val="00F75D16"/>
    <w:rsid w:val="00F859A7"/>
    <w:rsid w:val="00FA1A78"/>
    <w:rsid w:val="00FB019B"/>
    <w:rsid w:val="00FC6D82"/>
    <w:rsid w:val="00FE00FF"/>
    <w:rsid w:val="00FE4016"/>
    <w:rsid w:val="00FF55F9"/>
    <w:rsid w:val="00FF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836AE8"/>
  <w15:chartTrackingRefBased/>
  <w15:docId w15:val="{DB6EB6E8-B5F7-458B-9205-24067A1A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6A9"/>
  </w:style>
  <w:style w:type="paragraph" w:styleId="Footer">
    <w:name w:val="footer"/>
    <w:basedOn w:val="Normal"/>
    <w:link w:val="Foot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6A9"/>
  </w:style>
  <w:style w:type="character" w:styleId="PageNumber">
    <w:name w:val="page number"/>
    <w:basedOn w:val="DefaultParagraphFont"/>
    <w:uiPriority w:val="99"/>
    <w:rsid w:val="008226A9"/>
    <w:rPr>
      <w:rFonts w:cs="Times New Roman"/>
    </w:rPr>
  </w:style>
  <w:style w:type="paragraph" w:styleId="ListParagraph">
    <w:name w:val="List Paragraph"/>
    <w:basedOn w:val="Normal"/>
    <w:uiPriority w:val="34"/>
    <w:qFormat/>
    <w:rsid w:val="00857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6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6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361C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D28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D3695"/>
    <w:rPr>
      <w:color w:val="808080"/>
    </w:rPr>
  </w:style>
  <w:style w:type="table" w:styleId="PlainTable1">
    <w:name w:val="Plain Table 1"/>
    <w:basedOn w:val="TableNormal"/>
    <w:uiPriority w:val="41"/>
    <w:rsid w:val="004E2B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271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5">
    <w:name w:val="Plain Table 5"/>
    <w:basedOn w:val="TableNormal"/>
    <w:uiPriority w:val="45"/>
    <w:rsid w:val="005B294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CurrentList1">
    <w:name w:val="Current List1"/>
    <w:uiPriority w:val="99"/>
    <w:rsid w:val="003A0EA9"/>
  </w:style>
  <w:style w:type="numbering" w:customStyle="1" w:styleId="CurrentList2">
    <w:name w:val="Current List2"/>
    <w:uiPriority w:val="99"/>
    <w:rsid w:val="003A0EA9"/>
  </w:style>
  <w:style w:type="table" w:styleId="GridTable1Light">
    <w:name w:val="Grid Table 1 Light"/>
    <w:basedOn w:val="TableNormal"/>
    <w:uiPriority w:val="46"/>
    <w:rsid w:val="00C269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32DE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5021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15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4" ma:contentTypeDescription="Create a new document." ma:contentTypeScope="" ma:versionID="7cd0181458b8b3c59fb323c29f54450b">
  <xsd:schema xmlns:xsd="http://www.w3.org/2001/XMLSchema" xmlns:xs="http://www.w3.org/2001/XMLSchema" xmlns:p="http://schemas.microsoft.com/office/2006/metadata/properties" xmlns:ns2="4498fcad-af25-402b-ba78-edbcef40e3af" targetNamespace="http://schemas.microsoft.com/office/2006/metadata/properties" ma:root="true" ma:fieldsID="28082650ab10aa328bca8962f1d914f8" ns2:_="">
    <xsd:import namespace="4498fcad-af25-402b-ba78-edbcef40e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D05C20-B74B-4B50-AC1A-CF2A9CCC66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458D35-6E97-4A9B-8151-BA7A83A6CD3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77</Words>
  <Characters>7438</Characters>
  <Application>Microsoft Office Word</Application>
  <DocSecurity>0</DocSecurity>
  <Lines>158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s - School Transportation Excess Levy Appeal and Bus Replacement Adjustment</vt:lpstr>
    </vt:vector>
  </TitlesOfParts>
  <Company>State of Indiana</Company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s - School Transportation Excess Levy Appeal and Bus Replacement Adjustment</dc:title>
  <dc:subject/>
  <dc:creator>Banks, Jenny</dc:creator>
  <cp:keywords/>
  <dc:description/>
  <cp:lastModifiedBy>Banks, Jenny</cp:lastModifiedBy>
  <cp:revision>2</cp:revision>
  <dcterms:created xsi:type="dcterms:W3CDTF">2024-08-22T19:35:00Z</dcterms:created>
  <dcterms:modified xsi:type="dcterms:W3CDTF">2024-08-22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c1e22d8974dd344b3aef1bd07afe88105c1d3091d8fe53b42c4b1b883095da</vt:lpwstr>
  </property>
</Properties>
</file>